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D56899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6733E1CD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bookmarkStart w:id="0" w:name="_GoBack"/>
            <w:bookmarkEnd w:id="0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A638D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Reunión Ordinaria</w:t>
            </w:r>
            <w:r w:rsidR="00B94E8C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7265A36B" w14:textId="15B6A5B5" w:rsidR="00C13C1F" w:rsidRPr="00380812" w:rsidRDefault="003373BC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F7253D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679C79C2" w:rsidR="00C13C1F" w:rsidRPr="00380812" w:rsidRDefault="00620190" w:rsidP="007F5CEC">
            <w:pPr>
              <w:suppressAutoHyphens/>
              <w:rPr>
                <w:szCs w:val="20"/>
                <w:lang w:val="es-ES"/>
              </w:rPr>
            </w:pPr>
            <w:r w:rsidRPr="00380812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Lugar: </w:t>
            </w:r>
            <w:r w:rsidR="00C26B0B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Hotel </w:t>
            </w:r>
            <w:proofErr w:type="spellStart"/>
            <w:r w:rsidR="00C26B0B">
              <w:rPr>
                <w:rFonts w:cs="Arial Unicode MS"/>
                <w:color w:val="000000"/>
                <w:szCs w:val="20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atalonia</w:t>
            </w:r>
            <w:proofErr w:type="spellEnd"/>
          </w:p>
        </w:tc>
      </w:tr>
      <w:tr w:rsidR="00C13C1F" w:rsidRPr="00D56899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36A108FF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0F20D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0F20D5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713CF3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5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014ECA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  <w:r w:rsidR="00713CF3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</w:t>
            </w: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Hora: </w:t>
            </w:r>
            <w:r w:rsidR="008A452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C26B0B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Acta por: </w:t>
            </w:r>
            <w:proofErr w:type="spellStart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ilip</w:t>
            </w:r>
            <w:proofErr w:type="spellEnd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ndrzej</w:t>
            </w:r>
            <w:proofErr w:type="spellEnd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380812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Bugajski</w:t>
            </w:r>
            <w:proofErr w:type="spellEnd"/>
          </w:p>
        </w:tc>
      </w:tr>
    </w:tbl>
    <w:p w14:paraId="217C4337" w14:textId="77777777" w:rsidR="00C13C1F" w:rsidRPr="00380812" w:rsidRDefault="00C13C1F" w:rsidP="007F5CEC">
      <w:pPr>
        <w:pStyle w:val="Cuerpo"/>
        <w:widowControl w:val="0"/>
        <w:suppressAutoHyphens/>
        <w:ind w:left="108" w:hanging="108"/>
        <w:rPr>
          <w:rFonts w:ascii="Arial Narrow" w:hAnsi="Arial Narrow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C13C1F" w:rsidRPr="00380812" w14:paraId="5743EB6C" w14:textId="77777777" w:rsidTr="00E7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72B557F" w14:textId="77777777" w:rsidR="00C13C1F" w:rsidRPr="00380812" w:rsidRDefault="00620190" w:rsidP="007F5CEC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147BABAD" w14:textId="77777777" w:rsidR="00C13C1F" w:rsidRPr="00380812" w:rsidRDefault="00620190" w:rsidP="007F5CEC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6775CAB6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  <w:tc>
          <w:tcPr>
            <w:tcW w:w="1534" w:type="dxa"/>
          </w:tcPr>
          <w:p w14:paraId="2CEE912B" w14:textId="77777777" w:rsidR="00C13C1F" w:rsidRPr="00380812" w:rsidRDefault="00620190" w:rsidP="007F5CEC">
            <w:pPr>
              <w:pStyle w:val="CuerpoA"/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</w:tr>
      <w:tr w:rsidR="00713CF3" w:rsidRPr="00380812" w14:paraId="5C450E00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955B6E7" w14:textId="77777777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leguer</w:t>
            </w:r>
            <w:proofErr w:type="spellEnd"/>
          </w:p>
        </w:tc>
        <w:tc>
          <w:tcPr>
            <w:tcW w:w="3611" w:type="dxa"/>
          </w:tcPr>
          <w:p w14:paraId="1856AAE4" w14:textId="77777777" w:rsidR="00713CF3" w:rsidRPr="00380812" w:rsidRDefault="00713CF3" w:rsidP="00713CF3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FE6B7AE" w14:textId="1A603297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612179A8" w14:textId="77819CC0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13CF3" w:rsidRPr="00380812" w14:paraId="336E25D0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0370C63" w14:textId="77777777" w:rsidR="00713CF3" w:rsidRPr="00380812" w:rsidRDefault="00713CF3" w:rsidP="00713CF3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nnerose</w:t>
            </w:r>
            <w:proofErr w:type="spellEnd"/>
          </w:p>
        </w:tc>
        <w:tc>
          <w:tcPr>
            <w:tcW w:w="3611" w:type="dxa"/>
          </w:tcPr>
          <w:p w14:paraId="3AE30B81" w14:textId="77777777" w:rsidR="00713CF3" w:rsidRPr="00380812" w:rsidRDefault="00713CF3" w:rsidP="00713CF3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33D3007" w14:textId="396E7854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D68400E" w14:textId="12DC6E39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713CF3" w:rsidRPr="00380812" w14:paraId="33F569CA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3AD7667" w14:textId="77777777" w:rsidR="00713CF3" w:rsidRPr="00380812" w:rsidRDefault="00713CF3" w:rsidP="00713CF3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Filip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 A.</w:t>
            </w:r>
          </w:p>
        </w:tc>
        <w:tc>
          <w:tcPr>
            <w:tcW w:w="3611" w:type="dxa"/>
          </w:tcPr>
          <w:p w14:paraId="50A41F17" w14:textId="2091C7C4" w:rsidR="00713CF3" w:rsidRPr="003D7E0E" w:rsidRDefault="00713CF3" w:rsidP="00713CF3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cretario ejecutivo</w:t>
            </w:r>
            <w:r>
              <w:rPr>
                <w:szCs w:val="18"/>
                <w:lang w:val="es-ES"/>
              </w:rPr>
              <w:t xml:space="preserve"> (secretario suplente)</w:t>
            </w:r>
          </w:p>
        </w:tc>
        <w:tc>
          <w:tcPr>
            <w:tcW w:w="1450" w:type="dxa"/>
            <w:vAlign w:val="bottom"/>
          </w:tcPr>
          <w:p w14:paraId="43498EBF" w14:textId="3B1634E8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77F6039C" w14:textId="641C0600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13CF3" w:rsidRPr="00380812" w14:paraId="716C2456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8E8366F" w14:textId="77777777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Cervera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icenç</w:t>
            </w:r>
            <w:proofErr w:type="spellEnd"/>
          </w:p>
        </w:tc>
        <w:tc>
          <w:tcPr>
            <w:tcW w:w="3611" w:type="dxa"/>
          </w:tcPr>
          <w:p w14:paraId="2F7D282D" w14:textId="77777777" w:rsidR="00713CF3" w:rsidRPr="003D7E0E" w:rsidRDefault="00713CF3" w:rsidP="00713CF3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>Servicio comunidad y comunicación</w:t>
            </w:r>
          </w:p>
        </w:tc>
        <w:tc>
          <w:tcPr>
            <w:tcW w:w="1450" w:type="dxa"/>
            <w:vAlign w:val="bottom"/>
          </w:tcPr>
          <w:p w14:paraId="6F7B16BE" w14:textId="5DF871B6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60247367" w14:textId="1F2F2D42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13CF3" w:rsidRPr="00380812" w14:paraId="5ADA2583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CBAE2FD" w14:textId="5E2690A5" w:rsidR="00713CF3" w:rsidRPr="00380812" w:rsidRDefault="00713CF3" w:rsidP="00713CF3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De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ofaru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08A2E58C" w14:textId="77777777" w:rsidR="00713CF3" w:rsidRPr="003D7E0E" w:rsidRDefault="00713CF3" w:rsidP="00713CF3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3D7E0E">
              <w:rPr>
                <w:szCs w:val="18"/>
                <w:lang w:val="es-ES"/>
              </w:rPr>
              <w:t xml:space="preserve">Macero </w:t>
            </w:r>
          </w:p>
        </w:tc>
        <w:tc>
          <w:tcPr>
            <w:tcW w:w="1450" w:type="dxa"/>
            <w:vAlign w:val="bottom"/>
          </w:tcPr>
          <w:p w14:paraId="6C4CD2F8" w14:textId="32F461CD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5A466D40" w14:textId="1071CD12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13CF3" w:rsidRPr="00380812" w14:paraId="3BBC41F2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DDDF6B1" w14:textId="0CF3C632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José M.ª</w:t>
            </w:r>
          </w:p>
        </w:tc>
        <w:tc>
          <w:tcPr>
            <w:tcW w:w="3611" w:type="dxa"/>
          </w:tcPr>
          <w:p w14:paraId="474DD7EA" w14:textId="77777777" w:rsidR="00713CF3" w:rsidRPr="007E354C" w:rsidRDefault="00713CF3" w:rsidP="00713CF3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10611057" w14:textId="3C94D311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76BC9565" w14:textId="494DF645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13CF3" w:rsidRPr="00380812" w14:paraId="636707CF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ABD4D" w14:textId="77777777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287D0B64" w14:textId="500CBF35" w:rsidR="00713CF3" w:rsidRPr="007E354C" w:rsidRDefault="00713CF3" w:rsidP="00713CF3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  <w:vAlign w:val="bottom"/>
          </w:tcPr>
          <w:p w14:paraId="602ABBB1" w14:textId="3471F557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26F5043" w14:textId="12DDCCFF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713CF3" w:rsidRPr="00380812" w14:paraId="405CBD60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A37881" w14:textId="77777777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54529A58" w14:textId="076BEDFF" w:rsidR="00713CF3" w:rsidRPr="007E354C" w:rsidRDefault="00713CF3" w:rsidP="00713CF3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Tesorero</w:t>
            </w:r>
          </w:p>
        </w:tc>
        <w:tc>
          <w:tcPr>
            <w:tcW w:w="1450" w:type="dxa"/>
            <w:vAlign w:val="bottom"/>
          </w:tcPr>
          <w:p w14:paraId="7FF8059F" w14:textId="620E0390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8FCABEE" w14:textId="4EAB9C9A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713CF3" w:rsidRPr="00AA3B65" w14:paraId="734D3714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93545F" w14:textId="716588BB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4A18A31E" w14:textId="77777777" w:rsidR="00713CF3" w:rsidRPr="007E354C" w:rsidRDefault="00713CF3" w:rsidP="00713CF3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E36913D" w14:textId="447E1D2C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E6E94BE" w14:textId="2AFE5B46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713CF3" w:rsidRPr="00244292" w14:paraId="4F69B841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2753E95" w14:textId="245A8439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sún</w:t>
            </w:r>
            <w:proofErr w:type="spellEnd"/>
          </w:p>
        </w:tc>
        <w:tc>
          <w:tcPr>
            <w:tcW w:w="3611" w:type="dxa"/>
          </w:tcPr>
          <w:p w14:paraId="46EED4C9" w14:textId="5EF41355" w:rsidR="00713CF3" w:rsidRPr="007E354C" w:rsidRDefault="00713CF3" w:rsidP="00713CF3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rvicio comunidad y comunicación externa</w:t>
            </w:r>
          </w:p>
        </w:tc>
        <w:tc>
          <w:tcPr>
            <w:tcW w:w="1450" w:type="dxa"/>
            <w:vAlign w:val="bottom"/>
          </w:tcPr>
          <w:p w14:paraId="53660A1F" w14:textId="7B005CD3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C9F1EB5" w14:textId="57F60708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713CF3" w:rsidRPr="00244292" w14:paraId="7164B9BB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D9E5A4" w14:textId="77777777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024B8F49" w14:textId="77777777" w:rsidR="00713CF3" w:rsidRPr="007E354C" w:rsidRDefault="00713CF3" w:rsidP="00713CF3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proofErr w:type="spellStart"/>
            <w:r w:rsidRPr="007E354C">
              <w:rPr>
                <w:szCs w:val="18"/>
                <w:lang w:val="es-ES"/>
              </w:rPr>
              <w:t>Form</w:t>
            </w:r>
            <w:proofErr w:type="spellEnd"/>
            <w:r w:rsidRPr="007E354C">
              <w:rPr>
                <w:szCs w:val="18"/>
                <w:lang w:val="es-ES"/>
              </w:rPr>
              <w:t>. Distrital y L.F.R.</w:t>
            </w:r>
          </w:p>
        </w:tc>
        <w:tc>
          <w:tcPr>
            <w:tcW w:w="1450" w:type="dxa"/>
            <w:vAlign w:val="bottom"/>
          </w:tcPr>
          <w:p w14:paraId="27C49AAB" w14:textId="7464A965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3C6E5FF9" w14:textId="6076A43D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13CF3" w:rsidRPr="00380812" w14:paraId="4ED15693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03638D0" w14:textId="77777777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B2E6364" w14:textId="77777777" w:rsidR="00713CF3" w:rsidRPr="007E354C" w:rsidRDefault="00713CF3" w:rsidP="00713CF3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DA7FFBF" w14:textId="080219F4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10B0525" w14:textId="6D6660BF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713CF3" w:rsidRPr="00380812" w14:paraId="17446914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FF3223D" w14:textId="77777777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skar</w:t>
            </w:r>
            <w:proofErr w:type="spellEnd"/>
          </w:p>
        </w:tc>
        <w:tc>
          <w:tcPr>
            <w:tcW w:w="3611" w:type="dxa"/>
          </w:tcPr>
          <w:p w14:paraId="3D755A06" w14:textId="14102B8D" w:rsidR="00713CF3" w:rsidRPr="007E354C" w:rsidRDefault="00713CF3" w:rsidP="00713CF3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A0B662E" w14:textId="4BE70604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25BCFED" w14:textId="3C9729A5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713CF3" w:rsidRPr="00380812" w14:paraId="35678737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67FDDAA" w14:textId="77777777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6267927B" w14:textId="77777777" w:rsidR="00713CF3" w:rsidRPr="007E354C" w:rsidRDefault="00713CF3" w:rsidP="00713CF3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A6B5CB7" w14:textId="50326FD5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43D09EC3" w14:textId="39633038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13CF3" w:rsidRPr="00380812" w14:paraId="5C8929F0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FBB23CB" w14:textId="77777777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29590248" w14:textId="77777777" w:rsidR="00713CF3" w:rsidRPr="007E354C" w:rsidRDefault="00713CF3" w:rsidP="00713CF3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6B94E56" w14:textId="10EB5368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DFF0C57" w14:textId="27BDA481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713CF3" w:rsidRPr="00380812" w14:paraId="39DA6765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51ACF35" w14:textId="77777777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408BD0C3" w14:textId="77777777" w:rsidR="00713CF3" w:rsidRPr="007E354C" w:rsidRDefault="00713CF3" w:rsidP="00713CF3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ED49EA2" w14:textId="3911441F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DD685DE" w14:textId="4BCF05C8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713CF3" w:rsidRPr="00380812" w14:paraId="4F46BDE8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ABD6E0E" w14:textId="77777777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2033B2D4" w14:textId="77777777" w:rsidR="00713CF3" w:rsidRPr="007E354C" w:rsidRDefault="00713CF3" w:rsidP="00713CF3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A603B24" w14:textId="601DA9DD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8C9C2E5" w14:textId="6D0A65D0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713CF3" w:rsidRPr="00380812" w14:paraId="3B03625A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7F04AA4" w14:textId="1E86FFB7" w:rsidR="00713CF3" w:rsidRPr="00380812" w:rsidRDefault="00713CF3" w:rsidP="00713CF3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086C5BDC" w14:textId="77777777" w:rsidR="00713CF3" w:rsidRPr="007E354C" w:rsidRDefault="00713CF3" w:rsidP="00713CF3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00CB813" w14:textId="42F0D74C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2FE90BC" w14:textId="2C804678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713CF3" w:rsidRPr="00380812" w14:paraId="7A9B0127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BE0D94F" w14:textId="77777777" w:rsidR="00713CF3" w:rsidRPr="00380812" w:rsidRDefault="00713CF3" w:rsidP="00713CF3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BFD7188" w14:textId="35D6FE2B" w:rsidR="00713CF3" w:rsidRPr="007E354C" w:rsidRDefault="00713CF3" w:rsidP="00713CF3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4F95355" w14:textId="41074E06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BFED76A" w14:textId="62B0A068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713CF3" w:rsidRPr="00380812" w14:paraId="652BABD6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7883AEB" w14:textId="77777777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304905B1" w14:textId="77777777" w:rsidR="00713CF3" w:rsidRPr="007E354C" w:rsidRDefault="00713CF3" w:rsidP="00713CF3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C6C133D" w14:textId="0D53C305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92B175A" w14:textId="71C8E106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713CF3" w:rsidRPr="00380812" w14:paraId="12F20FF3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76C3045" w14:textId="77777777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C84A6BF" w14:textId="7B1E38AA" w:rsidR="00713CF3" w:rsidRPr="007E354C" w:rsidRDefault="00713CF3" w:rsidP="00713CF3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Vicepresidente</w:t>
            </w:r>
          </w:p>
        </w:tc>
        <w:tc>
          <w:tcPr>
            <w:tcW w:w="1450" w:type="dxa"/>
            <w:vAlign w:val="bottom"/>
          </w:tcPr>
          <w:p w14:paraId="37FDEBDE" w14:textId="426D91ED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234E6E81" w14:textId="0083F68F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713CF3" w:rsidRPr="00380812" w14:paraId="0A2DBA91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5AA2E2" w14:textId="77777777" w:rsidR="00713CF3" w:rsidRPr="00380812" w:rsidRDefault="00713CF3" w:rsidP="00713CF3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ique</w:t>
            </w:r>
            <w:proofErr w:type="spellEnd"/>
          </w:p>
        </w:tc>
        <w:tc>
          <w:tcPr>
            <w:tcW w:w="3611" w:type="dxa"/>
          </w:tcPr>
          <w:p w14:paraId="0F27AE7E" w14:textId="301B6CF4" w:rsidR="00713CF3" w:rsidRPr="007E354C" w:rsidRDefault="00713CF3" w:rsidP="00713CF3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  <w:vAlign w:val="bottom"/>
          </w:tcPr>
          <w:p w14:paraId="005DCAF4" w14:textId="67D3D10D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293FA871" w14:textId="6B1E24BE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13CF3" w:rsidRPr="00380812" w14:paraId="7FBD6CCF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5B016E" w14:textId="43CB4891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bookmarkStart w:id="1" w:name="_Hlk78100317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  <w:bookmarkEnd w:id="1"/>
          </w:p>
        </w:tc>
        <w:tc>
          <w:tcPr>
            <w:tcW w:w="3611" w:type="dxa"/>
          </w:tcPr>
          <w:p w14:paraId="195287A5" w14:textId="13E18639" w:rsidR="00713CF3" w:rsidRPr="007E354C" w:rsidRDefault="00713CF3" w:rsidP="00713CF3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  <w:vAlign w:val="bottom"/>
          </w:tcPr>
          <w:p w14:paraId="0E2A7EA4" w14:textId="795AC47A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0F4907D0" w14:textId="0ADF6BD0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13CF3" w:rsidRPr="00D8407A" w14:paraId="50767401" w14:textId="77777777" w:rsidTr="00A3791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1042E86" w14:textId="77777777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38797EC1" w14:textId="09F29396" w:rsidR="00713CF3" w:rsidRPr="007E354C" w:rsidRDefault="00713CF3" w:rsidP="00713CF3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7E354C">
              <w:rPr>
                <w:szCs w:val="18"/>
                <w:lang w:val="es-ES"/>
              </w:rPr>
              <w:t>Servicio al club</w:t>
            </w:r>
          </w:p>
        </w:tc>
        <w:tc>
          <w:tcPr>
            <w:tcW w:w="1450" w:type="dxa"/>
            <w:vAlign w:val="bottom"/>
          </w:tcPr>
          <w:p w14:paraId="2800952C" w14:textId="2A3087EA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  <w:tc>
          <w:tcPr>
            <w:tcW w:w="1534" w:type="dxa"/>
            <w:vAlign w:val="bottom"/>
          </w:tcPr>
          <w:p w14:paraId="39677168" w14:textId="22DADEC5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713CF3" w:rsidRPr="00380812" w14:paraId="4840DDBF" w14:textId="77777777" w:rsidTr="00A37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B4D204E" w14:textId="77777777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08DD374B" w14:textId="4DE700F0" w:rsidR="00713CF3" w:rsidRPr="007E354C" w:rsidRDefault="00713CF3" w:rsidP="00713CF3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99EDB8A" w14:textId="41A0FF56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E5905D0" w14:textId="587062ED" w:rsidR="00713CF3" w:rsidRPr="004C1357" w:rsidRDefault="00713CF3" w:rsidP="00713CF3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713CF3" w:rsidRPr="00380812" w14:paraId="65441D14" w14:textId="77777777" w:rsidTr="00A3791E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B87B26A" w14:textId="77777777" w:rsidR="00713CF3" w:rsidRPr="00380812" w:rsidRDefault="00713CF3" w:rsidP="00713CF3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1FD47808" w14:textId="77777777" w:rsidR="00713CF3" w:rsidRPr="003D7E0E" w:rsidRDefault="00713CF3" w:rsidP="00713CF3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proofErr w:type="spellStart"/>
            <w:r w:rsidRPr="003D7E0E">
              <w:rPr>
                <w:szCs w:val="18"/>
                <w:lang w:val="es-ES"/>
              </w:rPr>
              <w:t>Serv</w:t>
            </w:r>
            <w:proofErr w:type="spellEnd"/>
            <w:r w:rsidRPr="003D7E0E">
              <w:rPr>
                <w:szCs w:val="18"/>
                <w:lang w:val="es-ES"/>
              </w:rPr>
              <w:t>. juventud, Internacional, intercambios</w:t>
            </w:r>
          </w:p>
        </w:tc>
        <w:tc>
          <w:tcPr>
            <w:tcW w:w="1450" w:type="dxa"/>
            <w:vAlign w:val="bottom"/>
          </w:tcPr>
          <w:p w14:paraId="350D978F" w14:textId="6A901262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57C1BD1" w14:textId="341E3635" w:rsidR="00713CF3" w:rsidRPr="004C1357" w:rsidRDefault="00713CF3" w:rsidP="00713CF3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X</w:t>
            </w:r>
          </w:p>
        </w:tc>
      </w:tr>
      <w:tr w:rsidR="00C13C1F" w:rsidRPr="00380812" w14:paraId="63F34684" w14:textId="77777777" w:rsidTr="00E70B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6245BC85" w14:textId="77777777" w:rsidR="00C13C1F" w:rsidRPr="00380812" w:rsidRDefault="00C13C1F" w:rsidP="007F5CEC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285E197A" w14:textId="266842E5" w:rsidR="00C13C1F" w:rsidRPr="00380812" w:rsidRDefault="00713CF3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0"/>
                <w:szCs w:val="22"/>
                <w:lang w:val="es-ES"/>
              </w:rPr>
              <w:t xml:space="preserve">10 </w:t>
            </w:r>
            <w:r w:rsidR="00620190"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 w:rsidR="004A0789"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3D042B05" w14:textId="465110FF" w:rsidR="00C13C1F" w:rsidRPr="00380812" w:rsidRDefault="00713CF3" w:rsidP="007F5CEC">
            <w:pPr>
              <w:pStyle w:val="CuerpoA"/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38</w:t>
            </w:r>
            <w:r w:rsidR="00046805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  <w:r w:rsidR="00620190"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C13C1F" w:rsidRPr="00380812" w14:paraId="1EDA968E" w14:textId="77777777" w:rsidTr="005E407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06E51EC8" w14:textId="089C8CDC" w:rsidR="00C13C1F" w:rsidRPr="00380812" w:rsidRDefault="00620190" w:rsidP="007F5CEC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AF3892" w:rsidRPr="00324AB6" w14:paraId="6C7C3C2F" w14:textId="77777777" w:rsidTr="005E4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2ED640AF" w14:textId="1B1A3D6F" w:rsidR="00AF3892" w:rsidRDefault="00014ECA" w:rsidP="00AF3892">
            <w:pPr>
              <w:widowControl w:val="0"/>
              <w:suppressAutoHyphens/>
              <w:ind w:left="708"/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014ECA">
              <w:rPr>
                <w:rFonts w:cs="Arial Unicode MS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William Carnes, Jordi</w:t>
            </w:r>
          </w:p>
        </w:tc>
      </w:tr>
    </w:tbl>
    <w:p w14:paraId="15B3A21D" w14:textId="77777777" w:rsidR="00C13C1F" w:rsidRPr="00324AB6" w:rsidRDefault="00C13C1F" w:rsidP="007F5CEC">
      <w:pPr>
        <w:pStyle w:val="Sinespaciado"/>
        <w:widowControl w:val="0"/>
        <w:suppressAutoHyphens/>
        <w:ind w:left="180"/>
        <w:rPr>
          <w:rFonts w:ascii="Arial Narrow" w:hAnsi="Arial Narrow"/>
          <w:color w:val="auto"/>
          <w:lang w:val="es-ES"/>
        </w:rPr>
      </w:pPr>
    </w:p>
    <w:p w14:paraId="01205672" w14:textId="67EED509" w:rsidR="00C13C1F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PRESIDENTE DE ROTARY INTERNACIONAL</w:t>
      </w:r>
      <w:r w:rsidR="00C87176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 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1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/2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2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99341C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SHEKHAR MEHTA</w:t>
      </w:r>
    </w:p>
    <w:p w14:paraId="152B9E55" w14:textId="77777777" w:rsidR="0099341C" w:rsidRPr="0099341C" w:rsidRDefault="0099341C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</w:p>
    <w:p w14:paraId="50A0F249" w14:textId="12A06546" w:rsidR="00C13C1F" w:rsidRPr="0099341C" w:rsidRDefault="00620190" w:rsidP="009D1B65">
      <w:pPr>
        <w:pStyle w:val="Sinespaciado"/>
        <w:widowControl w:val="0"/>
        <w:suppressAutoHyphens/>
        <w:ind w:left="180"/>
        <w:jc w:val="center"/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</w:pP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EMA PRESIDENCIA</w:t>
      </w:r>
      <w:r w:rsidR="00C87176"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L</w:t>
      </w:r>
      <w:r w:rsidRP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 xml:space="preserve">: </w:t>
      </w:r>
      <w:r w:rsidR="0099341C">
        <w:rPr>
          <w:rFonts w:ascii="Arial Narrow" w:eastAsia="Arial Unicode MS" w:hAnsi="Arial Narrow" w:cs="Arial Unicode MS"/>
          <w:color w:val="17458F"/>
          <w:sz w:val="28"/>
          <w:szCs w:val="24"/>
          <w:u w:color="0000FF"/>
          <w:lang w:val="es-ES"/>
        </w:rPr>
        <w:t>SERVIR PARA CAMBIAR VIDAS</w:t>
      </w:r>
    </w:p>
    <w:p w14:paraId="497BAE11" w14:textId="35628F82" w:rsidR="008D268D" w:rsidRDefault="008D268D">
      <w:pPr>
        <w:jc w:val="left"/>
        <w:rPr>
          <w:rFonts w:cs="Arial Unicode MS"/>
          <w:color w:val="17458F"/>
          <w:sz w:val="28"/>
          <w:u w:color="0000FF"/>
          <w:lang w:val="es-ES"/>
        </w:rPr>
      </w:pPr>
      <w:r>
        <w:rPr>
          <w:rFonts w:cs="Arial Unicode MS"/>
          <w:color w:val="17458F"/>
          <w:sz w:val="28"/>
          <w:u w:color="0000FF"/>
          <w:lang w:val="es-ES"/>
        </w:rPr>
        <w:br w:type="page"/>
      </w:r>
    </w:p>
    <w:p w14:paraId="21284FA3" w14:textId="77777777" w:rsidR="00C87176" w:rsidRPr="0099341C" w:rsidRDefault="00C87176" w:rsidP="007F5CEC">
      <w:pPr>
        <w:suppressAutoHyphens/>
        <w:rPr>
          <w:rFonts w:cs="Arial Unicode MS"/>
          <w:color w:val="17458F"/>
          <w:sz w:val="28"/>
          <w:u w:color="0000FF"/>
          <w:lang w:val="es-ES"/>
        </w:rPr>
      </w:pPr>
    </w:p>
    <w:p w14:paraId="044C2BCB" w14:textId="203491A9" w:rsidR="008C7E08" w:rsidRPr="0082658B" w:rsidRDefault="00620190" w:rsidP="007F5CEC">
      <w:pPr>
        <w:suppressAutoHyphens/>
        <w:ind w:left="630"/>
        <w:rPr>
          <w:rFonts w:ascii="Frutiger LT Light" w:hAnsi="Frutiger LT Light"/>
          <w:lang w:val="es-ES"/>
        </w:rPr>
      </w:pPr>
      <w:r w:rsidRPr="0082658B">
        <w:rPr>
          <w:rFonts w:ascii="Frutiger LT Light" w:hAnsi="Frutiger LT Light"/>
          <w:lang w:val="es-ES"/>
        </w:rPr>
        <w:t xml:space="preserve">Se inicia </w:t>
      </w:r>
      <w:r w:rsidR="007E354C" w:rsidRPr="0082658B">
        <w:rPr>
          <w:rFonts w:ascii="Frutiger LT Light" w:hAnsi="Frutiger LT Light"/>
          <w:lang w:val="es-ES"/>
        </w:rPr>
        <w:t>la reunión</w:t>
      </w:r>
      <w:r w:rsidRPr="0082658B">
        <w:rPr>
          <w:rFonts w:ascii="Frutiger LT Light" w:hAnsi="Frutiger LT Light"/>
          <w:lang w:val="es-ES"/>
        </w:rPr>
        <w:t>, con la invocación Rotaria</w:t>
      </w:r>
      <w:r w:rsidR="00403B4B" w:rsidRPr="0082658B">
        <w:rPr>
          <w:rFonts w:ascii="Frutiger LT Light" w:hAnsi="Frutiger LT Light"/>
          <w:lang w:val="es-ES"/>
        </w:rPr>
        <w:t xml:space="preserve"> </w:t>
      </w:r>
      <w:r w:rsidRPr="0082658B">
        <w:rPr>
          <w:rFonts w:ascii="Frutiger LT Light" w:hAnsi="Frutiger LT Light"/>
          <w:lang w:val="es-ES"/>
        </w:rPr>
        <w:t xml:space="preserve">por el </w:t>
      </w:r>
      <w:r w:rsidR="00A638DA">
        <w:rPr>
          <w:rFonts w:ascii="Frutiger LT Light" w:hAnsi="Frutiger LT Light"/>
          <w:lang w:val="es-ES"/>
        </w:rPr>
        <w:t xml:space="preserve">Xavier de </w:t>
      </w:r>
      <w:proofErr w:type="spellStart"/>
      <w:r w:rsidR="00A638DA">
        <w:rPr>
          <w:rFonts w:ascii="Frutiger LT Light" w:hAnsi="Frutiger LT Light"/>
          <w:lang w:val="es-ES"/>
        </w:rPr>
        <w:t>Bofarull</w:t>
      </w:r>
      <w:proofErr w:type="spellEnd"/>
      <w:r w:rsidR="00F60AD1" w:rsidRPr="0082658B">
        <w:rPr>
          <w:rFonts w:ascii="Frutiger LT Light" w:hAnsi="Frutiger LT Light"/>
          <w:lang w:val="es-ES"/>
        </w:rPr>
        <w:t>.</w:t>
      </w:r>
    </w:p>
    <w:p w14:paraId="50804B9C" w14:textId="77777777" w:rsidR="007E354C" w:rsidRDefault="007E354C" w:rsidP="0082658B">
      <w:pPr>
        <w:pStyle w:val="Prrafodelista"/>
        <w:rPr>
          <w:lang w:val="es-ES"/>
        </w:rPr>
      </w:pPr>
    </w:p>
    <w:p w14:paraId="3720762E" w14:textId="0C5FB073" w:rsidR="008D268D" w:rsidRDefault="00ED35A6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Congreso</w:t>
      </w:r>
      <w:r w:rsidR="002D1EEB">
        <w:rPr>
          <w:rStyle w:val="Ttulo1Car"/>
          <w:color w:val="17458F"/>
          <w:lang w:val="es-ES"/>
        </w:rPr>
        <w:t xml:space="preserve"> Distrital</w:t>
      </w:r>
    </w:p>
    <w:p w14:paraId="6F3228E5" w14:textId="49A20AFD" w:rsidR="00C04CC8" w:rsidRDefault="00ED35A6" w:rsidP="006856B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Emilio anima a los </w:t>
      </w:r>
      <w:proofErr w:type="spellStart"/>
      <w:r>
        <w:rPr>
          <w:lang w:val="es-ES"/>
        </w:rPr>
        <w:t>aocios</w:t>
      </w:r>
      <w:proofErr w:type="spellEnd"/>
      <w:r>
        <w:rPr>
          <w:lang w:val="es-ES"/>
        </w:rPr>
        <w:t xml:space="preserve"> a participar en </w:t>
      </w:r>
      <w:r w:rsidR="002D1EEB">
        <w:rPr>
          <w:lang w:val="es-ES"/>
        </w:rPr>
        <w:t>la conferencia distrital en Salou.</w:t>
      </w:r>
    </w:p>
    <w:p w14:paraId="5F274719" w14:textId="14C89A2A" w:rsidR="002D1EEB" w:rsidRDefault="002D1EEB" w:rsidP="006856BA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Se realizará en las fechas de </w:t>
      </w:r>
      <w:r w:rsidRPr="002D1EEB">
        <w:rPr>
          <w:lang w:val="es-ES"/>
        </w:rPr>
        <w:t>20-22 de Mayo de 2022</w:t>
      </w:r>
      <w:r>
        <w:rPr>
          <w:lang w:val="es-ES"/>
        </w:rPr>
        <w:t>.</w:t>
      </w:r>
    </w:p>
    <w:p w14:paraId="6ECF009E" w14:textId="4D8399D6" w:rsidR="002D1EEB" w:rsidRPr="00ED35A6" w:rsidRDefault="002D1EEB" w:rsidP="006856BA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lang w:val="es-ES"/>
        </w:rPr>
        <w:t xml:space="preserve">Link inscripción: </w:t>
      </w:r>
      <w:r w:rsidR="003F2DB8">
        <w:fldChar w:fldCharType="begin"/>
      </w:r>
      <w:r w:rsidR="003F2DB8" w:rsidRPr="00D56899">
        <w:rPr>
          <w:lang w:val="es-ES"/>
        </w:rPr>
        <w:instrText xml:space="preserve"> HYPERLINK "https://congresosalou.rotary2202.org/" </w:instrText>
      </w:r>
      <w:r w:rsidR="003F2DB8">
        <w:fldChar w:fldCharType="separate"/>
      </w:r>
      <w:r w:rsidRPr="005760ED">
        <w:rPr>
          <w:rStyle w:val="Hipervnculo"/>
          <w:lang w:val="es-ES"/>
        </w:rPr>
        <w:t>https://congresosalou.rotary2202.org/</w:t>
      </w:r>
      <w:r w:rsidR="003F2DB8">
        <w:rPr>
          <w:rStyle w:val="Hipervnculo"/>
          <w:lang w:val="es-ES"/>
        </w:rPr>
        <w:fldChar w:fldCharType="end"/>
      </w:r>
    </w:p>
    <w:p w14:paraId="4CB17E1C" w14:textId="0D5DE1B4" w:rsidR="00ED35A6" w:rsidRDefault="00ED35A6" w:rsidP="00ED35A6">
      <w:pPr>
        <w:rPr>
          <w:lang w:val="es-ES"/>
        </w:rPr>
      </w:pPr>
    </w:p>
    <w:p w14:paraId="5B2A084D" w14:textId="77777777" w:rsidR="00ED35A6" w:rsidRPr="00ED35A6" w:rsidRDefault="00ED35A6" w:rsidP="00ED35A6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 w:rsidRPr="00ED35A6">
        <w:rPr>
          <w:rStyle w:val="Ttulo1Car"/>
          <w:color w:val="17458F"/>
          <w:lang w:val="es-ES"/>
        </w:rPr>
        <w:t xml:space="preserve">Informe del ‘Premio </w:t>
      </w:r>
      <w:proofErr w:type="spellStart"/>
      <w:r w:rsidRPr="00ED35A6">
        <w:rPr>
          <w:rStyle w:val="Ttulo1Car"/>
          <w:color w:val="17458F"/>
          <w:lang w:val="es-ES"/>
        </w:rPr>
        <w:t>Giotto</w:t>
      </w:r>
      <w:proofErr w:type="spellEnd"/>
      <w:r w:rsidRPr="00ED35A6">
        <w:rPr>
          <w:rStyle w:val="Ttulo1Car"/>
          <w:color w:val="17458F"/>
          <w:lang w:val="es-ES"/>
        </w:rPr>
        <w:t>’ y viaje a Florencia</w:t>
      </w:r>
    </w:p>
    <w:p w14:paraId="231383A8" w14:textId="1487C1D4" w:rsidR="00ED35A6" w:rsidRDefault="00ED35A6" w:rsidP="00ED35A6">
      <w:pPr>
        <w:pStyle w:val="Prrafodelista"/>
        <w:numPr>
          <w:ilvl w:val="0"/>
          <w:numId w:val="6"/>
        </w:numPr>
        <w:rPr>
          <w:rStyle w:val="Hipervnculo"/>
          <w:lang w:val="es-ES"/>
        </w:rPr>
      </w:pPr>
      <w:proofErr w:type="spellStart"/>
      <w:r>
        <w:rPr>
          <w:lang w:val="es-ES"/>
        </w:rPr>
        <w:t>Monique</w:t>
      </w:r>
      <w:proofErr w:type="spellEnd"/>
      <w:r>
        <w:rPr>
          <w:lang w:val="es-ES"/>
        </w:rPr>
        <w:t xml:space="preserve">, Miguel </w:t>
      </w:r>
      <w:proofErr w:type="spellStart"/>
      <w:r>
        <w:rPr>
          <w:lang w:val="es-ES"/>
        </w:rPr>
        <w:t>Angel</w:t>
      </w:r>
      <w:proofErr w:type="spellEnd"/>
      <w:r>
        <w:rPr>
          <w:lang w:val="es-ES"/>
        </w:rPr>
        <w:t xml:space="preserve"> y </w:t>
      </w:r>
      <w:proofErr w:type="spellStart"/>
      <w:r>
        <w:rPr>
          <w:lang w:val="es-ES"/>
        </w:rPr>
        <w:t>Filip</w:t>
      </w:r>
      <w:proofErr w:type="spellEnd"/>
      <w:r>
        <w:rPr>
          <w:lang w:val="es-ES"/>
        </w:rPr>
        <w:t xml:space="preserve"> comentan el </w:t>
      </w:r>
      <w:proofErr w:type="spellStart"/>
      <w:r>
        <w:rPr>
          <w:lang w:val="es-ES"/>
        </w:rPr>
        <w:t>viage</w:t>
      </w:r>
      <w:proofErr w:type="spellEnd"/>
      <w:r>
        <w:rPr>
          <w:lang w:val="es-ES"/>
        </w:rPr>
        <w:t xml:space="preserve"> a Florencia. El detalle está en el acta de Miguel Ángel enviada el día 01.05.22</w:t>
      </w:r>
    </w:p>
    <w:p w14:paraId="71E47BF0" w14:textId="77777777" w:rsidR="00ED35A6" w:rsidRDefault="00ED35A6" w:rsidP="00ED35A6">
      <w:pPr>
        <w:pStyle w:val="Prrafodelista"/>
        <w:rPr>
          <w:lang w:val="es-ES"/>
        </w:rPr>
      </w:pPr>
    </w:p>
    <w:p w14:paraId="3EAE8585" w14:textId="1E9A0DD3" w:rsidR="00ED35A6" w:rsidRDefault="00ED35A6" w:rsidP="00ED35A6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 w:rsidRPr="00ED35A6">
        <w:rPr>
          <w:rStyle w:val="Ttulo1Car"/>
          <w:color w:val="17458F"/>
          <w:lang w:val="es-ES"/>
        </w:rPr>
        <w:t xml:space="preserve">Comedor el </w:t>
      </w:r>
      <w:proofErr w:type="spellStart"/>
      <w:r w:rsidRPr="00ED35A6">
        <w:rPr>
          <w:rStyle w:val="Ttulo1Car"/>
          <w:color w:val="17458F"/>
          <w:lang w:val="es-ES"/>
        </w:rPr>
        <w:t>Caliü</w:t>
      </w:r>
      <w:proofErr w:type="spellEnd"/>
    </w:p>
    <w:p w14:paraId="0A79DCB6" w14:textId="7D4BCD94" w:rsidR="00ED35A6" w:rsidRPr="00D56899" w:rsidRDefault="00ED35A6" w:rsidP="00ED35A6">
      <w:pPr>
        <w:pStyle w:val="Prrafodelista"/>
        <w:numPr>
          <w:ilvl w:val="0"/>
          <w:numId w:val="6"/>
        </w:numPr>
        <w:rPr>
          <w:lang w:val="es-ES"/>
        </w:rPr>
      </w:pPr>
      <w:r w:rsidRPr="00D56899">
        <w:rPr>
          <w:lang w:val="es-ES"/>
        </w:rPr>
        <w:t>MiguelÁngel comenta el proyecto del Comedor Caliü.</w:t>
      </w:r>
    </w:p>
    <w:p w14:paraId="1D95D38B" w14:textId="77777777" w:rsidR="00ED35A6" w:rsidRPr="00D56899" w:rsidRDefault="00ED35A6" w:rsidP="00ED35A6">
      <w:pPr>
        <w:pStyle w:val="Prrafodelista"/>
        <w:numPr>
          <w:ilvl w:val="0"/>
          <w:numId w:val="6"/>
        </w:numPr>
        <w:rPr>
          <w:lang w:val="es-ES"/>
        </w:rPr>
      </w:pPr>
      <w:r w:rsidRPr="00ED35A6">
        <w:rPr>
          <w:lang w:val="es-ES"/>
        </w:rPr>
        <w:t xml:space="preserve">El martes 26 de abril, los clubs de la zona 11 y otros clubs de Barcelona que se adhirieron al proyecto, como el Barcelona 92, visitaron el comedor El </w:t>
      </w:r>
      <w:proofErr w:type="spellStart"/>
      <w:proofErr w:type="gramStart"/>
      <w:r w:rsidRPr="00ED35A6">
        <w:rPr>
          <w:lang w:val="es-ES"/>
        </w:rPr>
        <w:t>Caliu</w:t>
      </w:r>
      <w:proofErr w:type="spellEnd"/>
      <w:r>
        <w:rPr>
          <w:lang w:val="es-ES"/>
        </w:rPr>
        <w:t xml:space="preserve"> ,</w:t>
      </w:r>
      <w:proofErr w:type="gramEnd"/>
      <w:r w:rsidRPr="00ED35A6">
        <w:rPr>
          <w:lang w:val="es-ES"/>
        </w:rPr>
        <w:t xml:space="preserve"> en la parroquia de Horta, donde el párroco explicó las obras a realizar</w:t>
      </w:r>
      <w:r>
        <w:rPr>
          <w:lang w:val="es-ES"/>
        </w:rPr>
        <w:t xml:space="preserve"> </w:t>
      </w:r>
      <w:r w:rsidRPr="00ED35A6">
        <w:rPr>
          <w:lang w:val="es-ES"/>
        </w:rPr>
        <w:t>en el comedor</w:t>
      </w:r>
      <w:r>
        <w:rPr>
          <w:lang w:val="es-ES"/>
        </w:rPr>
        <w:t>.</w:t>
      </w:r>
    </w:p>
    <w:p w14:paraId="35FB209F" w14:textId="2948CAD8" w:rsidR="00ED35A6" w:rsidRPr="00ED35A6" w:rsidRDefault="00ED35A6" w:rsidP="00ED35A6">
      <w:pPr>
        <w:pStyle w:val="Prrafodelista"/>
        <w:numPr>
          <w:ilvl w:val="0"/>
          <w:numId w:val="6"/>
        </w:numPr>
      </w:pPr>
      <w:r>
        <w:rPr>
          <w:lang w:val="es-ES"/>
        </w:rPr>
        <w:t>La</w:t>
      </w:r>
      <w:r w:rsidRPr="00ED35A6">
        <w:rPr>
          <w:lang w:val="es-ES"/>
        </w:rPr>
        <w:t xml:space="preserve"> cocina y aseos, que serán financiadas con la aportación de los clubs Europa, Mar, </w:t>
      </w:r>
      <w:proofErr w:type="spellStart"/>
      <w:r w:rsidRPr="00ED35A6">
        <w:rPr>
          <w:lang w:val="es-ES"/>
        </w:rPr>
        <w:t>Milenium</w:t>
      </w:r>
      <w:proofErr w:type="spellEnd"/>
      <w:r w:rsidRPr="00ED35A6">
        <w:rPr>
          <w:lang w:val="es-ES"/>
        </w:rPr>
        <w:t>, Condal, Centro, Barcelona 92, Diagonal, Alba</w:t>
      </w:r>
      <w:r>
        <w:rPr>
          <w:lang w:val="es-ES"/>
        </w:rPr>
        <w:t>,</w:t>
      </w:r>
      <w:r w:rsidRPr="00ED35A6">
        <w:rPr>
          <w:lang w:val="es-ES"/>
        </w:rPr>
        <w:t xml:space="preserve"> </w:t>
      </w:r>
      <w:proofErr w:type="spellStart"/>
      <w:r w:rsidRPr="00ED35A6">
        <w:rPr>
          <w:lang w:val="es-ES"/>
        </w:rPr>
        <w:t>Eixample</w:t>
      </w:r>
      <w:proofErr w:type="spellEnd"/>
      <w:r w:rsidRPr="00ED35A6">
        <w:rPr>
          <w:lang w:val="es-ES"/>
        </w:rPr>
        <w:t>. Con un total de unas 65.000</w:t>
      </w:r>
      <w:r>
        <w:rPr>
          <w:lang w:val="es-ES"/>
        </w:rPr>
        <w:t xml:space="preserve"> </w:t>
      </w:r>
      <w:r w:rsidRPr="00ED35A6">
        <w:rPr>
          <w:lang w:val="es-ES"/>
        </w:rPr>
        <w:t xml:space="preserve">€. </w:t>
      </w:r>
    </w:p>
    <w:p w14:paraId="0E8705F0" w14:textId="7E55937C" w:rsidR="00ED35A6" w:rsidRPr="00D56899" w:rsidRDefault="00ED35A6" w:rsidP="00ED35A6">
      <w:pPr>
        <w:pStyle w:val="Prrafodelista"/>
        <w:numPr>
          <w:ilvl w:val="0"/>
          <w:numId w:val="6"/>
        </w:numPr>
        <w:rPr>
          <w:lang w:val="es-ES"/>
        </w:rPr>
      </w:pPr>
      <w:r w:rsidRPr="00ED35A6">
        <w:rPr>
          <w:lang w:val="es-ES"/>
        </w:rPr>
        <w:t>Las obras empezarán en</w:t>
      </w:r>
      <w:r>
        <w:rPr>
          <w:lang w:val="es-ES"/>
        </w:rPr>
        <w:t xml:space="preserve"> </w:t>
      </w:r>
      <w:r w:rsidRPr="00ED35A6">
        <w:rPr>
          <w:lang w:val="es-ES"/>
        </w:rPr>
        <w:t>Mayo y se</w:t>
      </w:r>
      <w:r>
        <w:rPr>
          <w:lang w:val="es-ES"/>
        </w:rPr>
        <w:t xml:space="preserve"> </w:t>
      </w:r>
      <w:r w:rsidRPr="00ED35A6">
        <w:rPr>
          <w:lang w:val="es-ES"/>
        </w:rPr>
        <w:t xml:space="preserve">prevé que finalicen en tres meses. </w:t>
      </w:r>
    </w:p>
    <w:p w14:paraId="164D8428" w14:textId="04BE91B6" w:rsidR="00ED35A6" w:rsidRPr="00D56899" w:rsidRDefault="00ED35A6" w:rsidP="00ED35A6">
      <w:pPr>
        <w:pStyle w:val="Prrafodelista"/>
        <w:numPr>
          <w:ilvl w:val="0"/>
          <w:numId w:val="6"/>
        </w:numPr>
        <w:rPr>
          <w:lang w:val="es-ES"/>
        </w:rPr>
      </w:pPr>
      <w:r w:rsidRPr="00ED35A6">
        <w:rPr>
          <w:lang w:val="es-ES"/>
        </w:rPr>
        <w:t xml:space="preserve">Actualmente el comedor da comida a unas 200 personas, con la colaboración de distintas entidades, entre ellas </w:t>
      </w:r>
      <w:proofErr w:type="spellStart"/>
      <w:r w:rsidRPr="00ED35A6">
        <w:rPr>
          <w:lang w:val="es-ES"/>
        </w:rPr>
        <w:t>Alpan</w:t>
      </w:r>
      <w:proofErr w:type="spellEnd"/>
      <w:r w:rsidRPr="00ED35A6">
        <w:rPr>
          <w:lang w:val="es-ES"/>
        </w:rPr>
        <w:t>.</w:t>
      </w:r>
    </w:p>
    <w:p w14:paraId="6FD55676" w14:textId="6662DE15" w:rsidR="00ED35A6" w:rsidRDefault="00ED35A6" w:rsidP="00ED35A6">
      <w:pPr>
        <w:pStyle w:val="Prrafodelista"/>
        <w:rPr>
          <w:rStyle w:val="Hipervnculo"/>
          <w:lang w:val="es-ES"/>
        </w:rPr>
      </w:pPr>
    </w:p>
    <w:p w14:paraId="54900C88" w14:textId="77777777" w:rsidR="00ED35A6" w:rsidRDefault="00ED35A6" w:rsidP="00ED35A6">
      <w:pPr>
        <w:pStyle w:val="Prrafodelista"/>
        <w:rPr>
          <w:lang w:val="es-ES"/>
        </w:rPr>
      </w:pPr>
    </w:p>
    <w:p w14:paraId="5DD7B70E" w14:textId="6AF25CEA" w:rsidR="00ED35A6" w:rsidRDefault="00ED35A6" w:rsidP="00ED35A6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 xml:space="preserve">Mobiliario </w:t>
      </w:r>
      <w:proofErr w:type="spellStart"/>
      <w:r>
        <w:rPr>
          <w:rStyle w:val="Ttulo1Car"/>
          <w:color w:val="17458F"/>
          <w:lang w:val="es-ES"/>
        </w:rPr>
        <w:t>Accenture</w:t>
      </w:r>
      <w:proofErr w:type="spellEnd"/>
    </w:p>
    <w:p w14:paraId="23B2EFDD" w14:textId="66B293F1" w:rsidR="00ED35A6" w:rsidRPr="00ED35A6" w:rsidRDefault="00ED35A6" w:rsidP="00ED35A6">
      <w:pPr>
        <w:pStyle w:val="Prrafodelista"/>
        <w:numPr>
          <w:ilvl w:val="0"/>
          <w:numId w:val="6"/>
        </w:numPr>
        <w:rPr>
          <w:u w:val="single"/>
          <w:lang w:val="es-ES"/>
        </w:rPr>
      </w:pPr>
      <w:r>
        <w:rPr>
          <w:lang w:val="es-ES"/>
        </w:rPr>
        <w:t xml:space="preserve">Lorena comenta la donación de </w:t>
      </w:r>
      <w:proofErr w:type="spellStart"/>
      <w:r>
        <w:rPr>
          <w:lang w:val="es-ES"/>
        </w:rPr>
        <w:t>mobiliaro</w:t>
      </w:r>
      <w:proofErr w:type="spellEnd"/>
      <w:r>
        <w:rPr>
          <w:lang w:val="es-ES"/>
        </w:rPr>
        <w:t xml:space="preserve"> de </w:t>
      </w:r>
      <w:proofErr w:type="spellStart"/>
      <w:r>
        <w:rPr>
          <w:lang w:val="es-ES"/>
        </w:rPr>
        <w:t>accenture</w:t>
      </w:r>
      <w:proofErr w:type="spellEnd"/>
      <w:r>
        <w:rPr>
          <w:lang w:val="es-ES"/>
        </w:rPr>
        <w:t>.</w:t>
      </w:r>
    </w:p>
    <w:p w14:paraId="4C7763A1" w14:textId="5E397D91" w:rsidR="00ED35A6" w:rsidRPr="00ED35A6" w:rsidRDefault="00ED35A6" w:rsidP="00ED35A6">
      <w:pPr>
        <w:pStyle w:val="Prrafodelista"/>
        <w:numPr>
          <w:ilvl w:val="0"/>
          <w:numId w:val="6"/>
        </w:numPr>
        <w:rPr>
          <w:lang w:val="es-ES"/>
        </w:rPr>
      </w:pPr>
      <w:r w:rsidRPr="00ED35A6">
        <w:rPr>
          <w:lang w:val="es-ES"/>
        </w:rPr>
        <w:t>Como ya hemos realizado con anterioridad, hemos podido apoyar a diferentes Asociaciones y</w:t>
      </w:r>
      <w:r w:rsidR="0038357B">
        <w:rPr>
          <w:lang w:val="es-ES"/>
        </w:rPr>
        <w:t> </w:t>
      </w:r>
      <w:r w:rsidRPr="00ED35A6">
        <w:rPr>
          <w:lang w:val="es-ES"/>
        </w:rPr>
        <w:t xml:space="preserve">Fundaciones con la donación de mobiliario de una oficina de </w:t>
      </w:r>
      <w:proofErr w:type="spellStart"/>
      <w:r w:rsidRPr="00ED35A6">
        <w:rPr>
          <w:lang w:val="es-ES"/>
        </w:rPr>
        <w:t>Accenture</w:t>
      </w:r>
      <w:proofErr w:type="spellEnd"/>
      <w:r w:rsidRPr="00ED35A6">
        <w:rPr>
          <w:lang w:val="es-ES"/>
        </w:rPr>
        <w:t xml:space="preserve"> gracias a la donación de la Fundación </w:t>
      </w:r>
      <w:proofErr w:type="spellStart"/>
      <w:r w:rsidRPr="00ED35A6">
        <w:rPr>
          <w:lang w:val="es-ES"/>
        </w:rPr>
        <w:t>Accenture</w:t>
      </w:r>
      <w:proofErr w:type="spellEnd"/>
      <w:r w:rsidRPr="00ED35A6">
        <w:rPr>
          <w:lang w:val="es-ES"/>
        </w:rPr>
        <w:t xml:space="preserve">. </w:t>
      </w:r>
    </w:p>
    <w:p w14:paraId="1B36008A" w14:textId="77777777" w:rsidR="00ED35A6" w:rsidRPr="00ED35A6" w:rsidRDefault="00ED35A6" w:rsidP="00ED35A6">
      <w:pPr>
        <w:pStyle w:val="Prrafodelista"/>
        <w:numPr>
          <w:ilvl w:val="0"/>
          <w:numId w:val="6"/>
        </w:numPr>
        <w:rPr>
          <w:lang w:val="es-ES"/>
        </w:rPr>
      </w:pPr>
      <w:r w:rsidRPr="00ED35A6">
        <w:rPr>
          <w:lang w:val="es-ES"/>
        </w:rPr>
        <w:t xml:space="preserve">El mobiliario entregado es el siguiente: </w:t>
      </w:r>
    </w:p>
    <w:p w14:paraId="01BF7AF0" w14:textId="77777777" w:rsidR="00ED35A6" w:rsidRPr="00ED35A6" w:rsidRDefault="00ED35A6" w:rsidP="00ED35A6">
      <w:pPr>
        <w:pStyle w:val="Prrafodelista"/>
        <w:rPr>
          <w:lang w:val="es-ES"/>
        </w:rPr>
      </w:pPr>
    </w:p>
    <w:p w14:paraId="7702E640" w14:textId="77777777" w:rsidR="00ED35A6" w:rsidRPr="00ED35A6" w:rsidRDefault="00ED35A6" w:rsidP="00ED35A6">
      <w:pPr>
        <w:pStyle w:val="Prrafodelista"/>
        <w:rPr>
          <w:b/>
          <w:bCs/>
          <w:lang w:val="es-ES"/>
        </w:rPr>
        <w:sectPr w:rsidR="00ED35A6" w:rsidRPr="00ED35A6" w:rsidSect="00C87176">
          <w:headerReference w:type="default" r:id="rId9"/>
          <w:footerReference w:type="default" r:id="rId10"/>
          <w:pgSz w:w="11900" w:h="16840"/>
          <w:pgMar w:top="2250" w:right="1440" w:bottom="1440" w:left="1440" w:header="708" w:footer="402" w:gutter="0"/>
          <w:cols w:space="720"/>
          <w:docGrid w:linePitch="326"/>
        </w:sectPr>
      </w:pPr>
    </w:p>
    <w:p w14:paraId="29DC03A2" w14:textId="77777777" w:rsidR="00ED35A6" w:rsidRPr="00ED35A6" w:rsidRDefault="00ED35A6" w:rsidP="00ED35A6">
      <w:pPr>
        <w:pStyle w:val="Prrafodelista"/>
        <w:ind w:left="284"/>
        <w:rPr>
          <w:b/>
          <w:bCs/>
          <w:lang w:val="es-ES"/>
        </w:rPr>
      </w:pPr>
      <w:r w:rsidRPr="00ED35A6">
        <w:rPr>
          <w:b/>
          <w:bCs/>
          <w:lang w:val="es-ES"/>
        </w:rPr>
        <w:lastRenderedPageBreak/>
        <w:t xml:space="preserve">Asociación </w:t>
      </w:r>
      <w:proofErr w:type="spellStart"/>
      <w:r w:rsidRPr="00ED35A6">
        <w:rPr>
          <w:b/>
          <w:bCs/>
          <w:lang w:val="es-ES"/>
        </w:rPr>
        <w:t>Magone</w:t>
      </w:r>
      <w:proofErr w:type="spellEnd"/>
    </w:p>
    <w:p w14:paraId="78842B67" w14:textId="2CFF1AF5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>8 termos</w:t>
      </w:r>
    </w:p>
    <w:p w14:paraId="0181FF30" w14:textId="27F390CB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 xml:space="preserve">Menaje de cocina </w:t>
      </w:r>
    </w:p>
    <w:p w14:paraId="73279626" w14:textId="46068C25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 xml:space="preserve">31 sillas de oficina </w:t>
      </w:r>
    </w:p>
    <w:p w14:paraId="50B8151C" w14:textId="043B3D77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 xml:space="preserve">2 microondas </w:t>
      </w:r>
    </w:p>
    <w:p w14:paraId="410EA85E" w14:textId="6FB19F6C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 xml:space="preserve">Taburetes </w:t>
      </w:r>
    </w:p>
    <w:p w14:paraId="6A5DE5C7" w14:textId="0C3DDDFC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 xml:space="preserve">4 mesas individuales </w:t>
      </w:r>
    </w:p>
    <w:p w14:paraId="2F44F602" w14:textId="3C79C7D1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>1 Mesa de 8 personas</w:t>
      </w:r>
    </w:p>
    <w:p w14:paraId="039E8817" w14:textId="26F36A67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 xml:space="preserve">Paquetes de papel DIN A4 </w:t>
      </w:r>
    </w:p>
    <w:p w14:paraId="73D79A44" w14:textId="77777777" w:rsidR="00ED35A6" w:rsidRPr="00ED35A6" w:rsidRDefault="00ED35A6" w:rsidP="00ED35A6">
      <w:pPr>
        <w:pStyle w:val="Prrafodelista"/>
        <w:ind w:left="284"/>
        <w:rPr>
          <w:lang w:val="es-ES"/>
        </w:rPr>
      </w:pPr>
    </w:p>
    <w:p w14:paraId="31462095" w14:textId="77777777" w:rsidR="00ED35A6" w:rsidRPr="00ED35A6" w:rsidRDefault="00ED35A6" w:rsidP="00ED35A6">
      <w:pPr>
        <w:pStyle w:val="Prrafodelista"/>
        <w:ind w:left="284"/>
        <w:rPr>
          <w:b/>
          <w:bCs/>
          <w:lang w:val="es-ES"/>
        </w:rPr>
      </w:pPr>
      <w:proofErr w:type="spellStart"/>
      <w:r w:rsidRPr="00ED35A6">
        <w:rPr>
          <w:b/>
          <w:bCs/>
          <w:lang w:val="es-ES"/>
        </w:rPr>
        <w:t>Formació</w:t>
      </w:r>
      <w:proofErr w:type="spellEnd"/>
      <w:r w:rsidRPr="00ED35A6">
        <w:rPr>
          <w:b/>
          <w:bCs/>
          <w:lang w:val="es-ES"/>
        </w:rPr>
        <w:t xml:space="preserve"> i </w:t>
      </w:r>
      <w:proofErr w:type="spellStart"/>
      <w:r w:rsidRPr="00ED35A6">
        <w:rPr>
          <w:b/>
          <w:bCs/>
          <w:lang w:val="es-ES"/>
        </w:rPr>
        <w:t>Treball</w:t>
      </w:r>
      <w:proofErr w:type="spellEnd"/>
    </w:p>
    <w:p w14:paraId="6A5CD3F6" w14:textId="66181D44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>20 sillas de oficina</w:t>
      </w:r>
    </w:p>
    <w:p w14:paraId="063C6A6C" w14:textId="1909EE13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>15 taburetes</w:t>
      </w:r>
    </w:p>
    <w:p w14:paraId="56CB73D8" w14:textId="7BCEC517" w:rsidR="00ED35A6" w:rsidRDefault="00ED35A6" w:rsidP="00ED35A6">
      <w:pPr>
        <w:pStyle w:val="Prrafodelista"/>
        <w:ind w:left="284"/>
        <w:rPr>
          <w:lang w:val="es-ES"/>
        </w:rPr>
      </w:pPr>
    </w:p>
    <w:p w14:paraId="562811AA" w14:textId="77777777" w:rsidR="00ED35A6" w:rsidRPr="00ED35A6" w:rsidRDefault="00ED35A6" w:rsidP="00ED35A6">
      <w:pPr>
        <w:pStyle w:val="Prrafodelista"/>
        <w:ind w:left="284"/>
        <w:rPr>
          <w:b/>
          <w:bCs/>
          <w:lang w:val="es-ES"/>
        </w:rPr>
      </w:pPr>
      <w:r w:rsidRPr="00ED35A6">
        <w:rPr>
          <w:b/>
          <w:bCs/>
          <w:lang w:val="es-ES"/>
        </w:rPr>
        <w:lastRenderedPageBreak/>
        <w:t xml:space="preserve">Fundación </w:t>
      </w:r>
      <w:proofErr w:type="spellStart"/>
      <w:r w:rsidRPr="00ED35A6">
        <w:rPr>
          <w:b/>
          <w:bCs/>
          <w:lang w:val="es-ES"/>
        </w:rPr>
        <w:t>Narcís</w:t>
      </w:r>
      <w:proofErr w:type="spellEnd"/>
      <w:r w:rsidRPr="00ED35A6">
        <w:rPr>
          <w:b/>
          <w:bCs/>
          <w:lang w:val="es-ES"/>
        </w:rPr>
        <w:t xml:space="preserve"> </w:t>
      </w:r>
      <w:proofErr w:type="spellStart"/>
      <w:r w:rsidRPr="00ED35A6">
        <w:rPr>
          <w:b/>
          <w:bCs/>
          <w:lang w:val="es-ES"/>
        </w:rPr>
        <w:t>Juvany</w:t>
      </w:r>
      <w:proofErr w:type="spellEnd"/>
    </w:p>
    <w:p w14:paraId="5A3A8BAF" w14:textId="6345C436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 xml:space="preserve">48 sillas de oficina </w:t>
      </w:r>
    </w:p>
    <w:p w14:paraId="130DAC1E" w14:textId="068540CF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 xml:space="preserve">1 Mesa redonda </w:t>
      </w:r>
    </w:p>
    <w:p w14:paraId="0E90B1D3" w14:textId="4113FBF9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 xml:space="preserve">3 </w:t>
      </w:r>
      <w:proofErr w:type="spellStart"/>
      <w:r w:rsidRPr="00ED35A6">
        <w:rPr>
          <w:lang w:val="es-ES"/>
        </w:rPr>
        <w:t>flipchart</w:t>
      </w:r>
      <w:proofErr w:type="spellEnd"/>
      <w:r w:rsidRPr="00ED35A6">
        <w:rPr>
          <w:lang w:val="es-ES"/>
        </w:rPr>
        <w:t xml:space="preserve"> </w:t>
      </w:r>
    </w:p>
    <w:p w14:paraId="6002A499" w14:textId="36B650D4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>6 colgadores de pie</w:t>
      </w:r>
    </w:p>
    <w:p w14:paraId="60715D38" w14:textId="0B47B8E6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>4 sillas de diseño</w:t>
      </w:r>
    </w:p>
    <w:p w14:paraId="78120CCD" w14:textId="598D07E6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 xml:space="preserve">2 conjuntos de mesas para 6 personas </w:t>
      </w:r>
    </w:p>
    <w:p w14:paraId="6781FE0B" w14:textId="1274F32D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>1 conjunto de mesas para 8 personas</w:t>
      </w:r>
    </w:p>
    <w:p w14:paraId="00FBE9A8" w14:textId="2BA1B90D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 xml:space="preserve">70 papeleras </w:t>
      </w:r>
    </w:p>
    <w:p w14:paraId="5B3F7698" w14:textId="7644E7EF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>6 mesas individuales</w:t>
      </w:r>
    </w:p>
    <w:p w14:paraId="2CB597A3" w14:textId="4C82AF37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>2 microondas</w:t>
      </w:r>
    </w:p>
    <w:p w14:paraId="4D87152A" w14:textId="4C88A054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>1 nevera baja</w:t>
      </w:r>
    </w:p>
    <w:p w14:paraId="5243DB00" w14:textId="307B9E11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>1 contenedor basura</w:t>
      </w:r>
    </w:p>
    <w:p w14:paraId="10357AAD" w14:textId="116BCD11" w:rsidR="00ED35A6" w:rsidRPr="00ED35A6" w:rsidRDefault="00ED35A6" w:rsidP="00ED35A6">
      <w:pPr>
        <w:pStyle w:val="Prrafodelista"/>
        <w:numPr>
          <w:ilvl w:val="3"/>
          <w:numId w:val="9"/>
        </w:numPr>
        <w:ind w:left="709"/>
        <w:rPr>
          <w:lang w:val="es-ES"/>
        </w:rPr>
      </w:pPr>
      <w:r w:rsidRPr="00ED35A6">
        <w:rPr>
          <w:lang w:val="es-ES"/>
        </w:rPr>
        <w:t>1 paragüero</w:t>
      </w:r>
    </w:p>
    <w:p w14:paraId="45482561" w14:textId="77777777" w:rsidR="00ED35A6" w:rsidRDefault="00ED35A6" w:rsidP="00ED35A6">
      <w:pPr>
        <w:pStyle w:val="Prrafodelista"/>
        <w:rPr>
          <w:lang w:val="es-ES"/>
        </w:rPr>
        <w:sectPr w:rsidR="00ED35A6" w:rsidSect="00ED35A6">
          <w:type w:val="continuous"/>
          <w:pgSz w:w="11900" w:h="16840"/>
          <w:pgMar w:top="2250" w:right="1440" w:bottom="1440" w:left="1440" w:header="708" w:footer="402" w:gutter="0"/>
          <w:cols w:num="2" w:space="720"/>
          <w:docGrid w:linePitch="326"/>
        </w:sectPr>
      </w:pPr>
    </w:p>
    <w:p w14:paraId="6F47D021" w14:textId="31E5B971" w:rsidR="00ED35A6" w:rsidRPr="00ED35A6" w:rsidRDefault="00ED35A6" w:rsidP="00ED35A6">
      <w:pPr>
        <w:pStyle w:val="Prrafodelista"/>
        <w:numPr>
          <w:ilvl w:val="0"/>
          <w:numId w:val="6"/>
        </w:numPr>
        <w:rPr>
          <w:lang w:val="es-ES"/>
        </w:rPr>
      </w:pPr>
      <w:r w:rsidRPr="00ED35A6">
        <w:rPr>
          <w:lang w:val="es-ES"/>
        </w:rPr>
        <w:lastRenderedPageBreak/>
        <w:t>Todo el material donado servirá para dotar de calidad a las infraestructuras y mejorar el día a día de los centros que dirigen cada una de las Asociaciones y Fundaciones.</w:t>
      </w:r>
    </w:p>
    <w:p w14:paraId="768E63A9" w14:textId="5AC338B7" w:rsidR="00ED35A6" w:rsidRDefault="009A468F" w:rsidP="00ED35A6">
      <w:pPr>
        <w:pStyle w:val="Prrafodelista"/>
        <w:jc w:val="center"/>
        <w:rPr>
          <w:noProof/>
        </w:rPr>
      </w:pPr>
      <w:r>
        <w:rPr>
          <w:noProof/>
          <w:lang w:val="es-ES" w:eastAsia="es-ES"/>
        </w:rPr>
        <w:lastRenderedPageBreak/>
        <w:drawing>
          <wp:anchor distT="0" distB="0" distL="114300" distR="114300" simplePos="0" relativeHeight="251658240" behindDoc="0" locked="0" layoutInCell="1" allowOverlap="1" wp14:anchorId="7D93683F" wp14:editId="15F9EC69">
            <wp:simplePos x="0" y="0"/>
            <wp:positionH relativeFrom="column">
              <wp:posOffset>4096575</wp:posOffset>
            </wp:positionH>
            <wp:positionV relativeFrom="paragraph">
              <wp:posOffset>1966</wp:posOffset>
            </wp:positionV>
            <wp:extent cx="1583621" cy="1139536"/>
            <wp:effectExtent l="0" t="0" r="0" b="381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25000"/>
                              </a14:imgEffect>
                              <a14:imgEffect>
                                <a14:colorTemperature colorTemp="72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19"/>
                    <a:stretch/>
                  </pic:blipFill>
                  <pic:spPr bwMode="auto">
                    <a:xfrm>
                      <a:off x="0" y="0"/>
                      <a:ext cx="1583621" cy="11395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35A6">
        <w:rPr>
          <w:noProof/>
          <w:lang w:val="es-ES" w:eastAsia="es-ES"/>
        </w:rPr>
        <w:drawing>
          <wp:inline distT="0" distB="0" distL="0" distR="0" wp14:anchorId="25ACF715" wp14:editId="4425D561">
            <wp:extent cx="3550285" cy="23463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 rotWithShape="1">
                    <a:blip r:embed="rId1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023"/>
                    <a:stretch/>
                  </pic:blipFill>
                  <pic:spPr bwMode="auto">
                    <a:xfrm>
                      <a:off x="0" y="0"/>
                      <a:ext cx="3550285" cy="23463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A468F">
        <w:rPr>
          <w:noProof/>
        </w:rPr>
        <w:t xml:space="preserve"> </w:t>
      </w:r>
      <w:r>
        <w:rPr>
          <w:noProof/>
          <w:lang w:val="es-ES" w:eastAsia="es-ES"/>
        </w:rPr>
        <w:drawing>
          <wp:inline distT="0" distB="0" distL="0" distR="0" wp14:anchorId="161FDF21" wp14:editId="7A6CDA2A">
            <wp:extent cx="1582974" cy="117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25000"/>
                              </a14:imgEffect>
                              <a14:imgEffect>
                                <a14:colorTemperature colorTemp="72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2974" cy="117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C574C" w14:textId="77777777" w:rsidR="00C84A3F" w:rsidRPr="008D268D" w:rsidRDefault="00C84A3F" w:rsidP="00C84A3F">
      <w:pPr>
        <w:pStyle w:val="Prrafodelista"/>
        <w:rPr>
          <w:lang w:val="es-ES"/>
        </w:rPr>
      </w:pPr>
    </w:p>
    <w:p w14:paraId="74B73D26" w14:textId="4AC704BC" w:rsidR="002D1EEB" w:rsidRDefault="002D1EEB" w:rsidP="002D1EEB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  <w:lang w:val="es-ES"/>
        </w:rPr>
      </w:pPr>
      <w:r>
        <w:rPr>
          <w:rStyle w:val="Ttulo1Car"/>
          <w:color w:val="17458F"/>
          <w:lang w:val="es-ES"/>
        </w:rPr>
        <w:t>Proyecto</w:t>
      </w:r>
      <w:r w:rsidR="009A468F">
        <w:rPr>
          <w:rStyle w:val="Ttulo1Car"/>
          <w:color w:val="17458F"/>
          <w:lang w:val="es-ES"/>
        </w:rPr>
        <w:t xml:space="preserve"> </w:t>
      </w:r>
      <w:proofErr w:type="spellStart"/>
      <w:r w:rsidR="009A468F">
        <w:rPr>
          <w:rStyle w:val="Ttulo1Car"/>
          <w:color w:val="17458F"/>
          <w:lang w:val="es-ES"/>
        </w:rPr>
        <w:t>Alpan</w:t>
      </w:r>
      <w:proofErr w:type="spellEnd"/>
    </w:p>
    <w:p w14:paraId="4396E7C7" w14:textId="78B6A7F6" w:rsidR="009A468F" w:rsidRDefault="009A468F" w:rsidP="002D1EEB">
      <w:pPr>
        <w:pStyle w:val="Prrafodelista"/>
        <w:numPr>
          <w:ilvl w:val="0"/>
          <w:numId w:val="6"/>
        </w:numPr>
        <w:rPr>
          <w:lang w:val="es-ES"/>
        </w:rPr>
      </w:pPr>
      <w:proofErr w:type="spellStart"/>
      <w:r>
        <w:rPr>
          <w:lang w:val="es-ES"/>
        </w:rPr>
        <w:t>Alfous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Faust</w:t>
      </w:r>
      <w:proofErr w:type="spellEnd"/>
      <w:r>
        <w:rPr>
          <w:lang w:val="es-ES"/>
        </w:rPr>
        <w:t xml:space="preserve"> se </w:t>
      </w:r>
      <w:proofErr w:type="spellStart"/>
      <w:r>
        <w:rPr>
          <w:lang w:val="es-ES"/>
        </w:rPr>
        <w:t>jublia</w:t>
      </w:r>
      <w:proofErr w:type="spellEnd"/>
      <w:r>
        <w:rPr>
          <w:lang w:val="es-ES"/>
        </w:rPr>
        <w:t xml:space="preserve"> y quiere transferir el </w:t>
      </w:r>
      <w:proofErr w:type="spellStart"/>
      <w:r>
        <w:rPr>
          <w:lang w:val="es-ES"/>
        </w:rPr>
        <w:t>proyec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lpan</w:t>
      </w:r>
      <w:proofErr w:type="spellEnd"/>
      <w:r>
        <w:rPr>
          <w:lang w:val="es-ES"/>
        </w:rPr>
        <w:t xml:space="preserve"> a Quique Martí.</w:t>
      </w:r>
    </w:p>
    <w:p w14:paraId="22439271" w14:textId="125677F0" w:rsidR="002D1EEB" w:rsidRDefault="009A468F" w:rsidP="002D1EEB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La mesa de presidentes </w:t>
      </w:r>
      <w:proofErr w:type="spellStart"/>
      <w:r>
        <w:rPr>
          <w:lang w:val="es-ES"/>
        </w:rPr>
        <w:t>insite</w:t>
      </w:r>
      <w:proofErr w:type="spellEnd"/>
      <w:r>
        <w:rPr>
          <w:lang w:val="es-ES"/>
        </w:rPr>
        <w:t xml:space="preserve"> a que el proyecto se gestione mediante una fundación.</w:t>
      </w:r>
    </w:p>
    <w:p w14:paraId="1A43F780" w14:textId="49FB26C8" w:rsidR="009A468F" w:rsidRDefault="009A468F" w:rsidP="002D1EEB">
      <w:pPr>
        <w:pStyle w:val="Prrafodelista"/>
        <w:numPr>
          <w:ilvl w:val="0"/>
          <w:numId w:val="6"/>
        </w:numPr>
        <w:rPr>
          <w:lang w:val="es-ES"/>
        </w:rPr>
      </w:pPr>
      <w:r>
        <w:rPr>
          <w:lang w:val="es-ES"/>
        </w:rPr>
        <w:t xml:space="preserve">Quique presentará su propuesta d </w:t>
      </w:r>
      <w:proofErr w:type="spellStart"/>
      <w:r>
        <w:rPr>
          <w:lang w:val="es-ES"/>
        </w:rPr>
        <w:t>econtinuidad</w:t>
      </w:r>
      <w:proofErr w:type="spellEnd"/>
      <w:r>
        <w:rPr>
          <w:lang w:val="es-ES"/>
        </w:rPr>
        <w:t xml:space="preserve"> de </w:t>
      </w:r>
      <w:proofErr w:type="spellStart"/>
      <w:r>
        <w:rPr>
          <w:lang w:val="es-ES"/>
        </w:rPr>
        <w:t>Alpan</w:t>
      </w:r>
      <w:proofErr w:type="spellEnd"/>
      <w:r>
        <w:rPr>
          <w:lang w:val="es-ES"/>
        </w:rPr>
        <w:t xml:space="preserve"> el día 27.05.22</w:t>
      </w:r>
    </w:p>
    <w:p w14:paraId="5A53B037" w14:textId="77777777" w:rsidR="002068EC" w:rsidRDefault="002068EC" w:rsidP="002068EC">
      <w:pPr>
        <w:pStyle w:val="Prrafodelista"/>
        <w:rPr>
          <w:lang w:val="es-ES"/>
        </w:rPr>
      </w:pPr>
    </w:p>
    <w:p w14:paraId="70D1B610" w14:textId="34BB2F0B" w:rsidR="000F20D5" w:rsidRDefault="00C26B0B" w:rsidP="000F20D5">
      <w:pPr>
        <w:pStyle w:val="Ttulo2"/>
        <w:numPr>
          <w:ilvl w:val="0"/>
          <w:numId w:val="1"/>
        </w:numPr>
        <w:suppressAutoHyphens/>
        <w:rPr>
          <w:rStyle w:val="Ttulo1Car"/>
          <w:color w:val="17458F"/>
        </w:rPr>
      </w:pPr>
      <w:proofErr w:type="spellStart"/>
      <w:r>
        <w:rPr>
          <w:rStyle w:val="Ttulo1Car"/>
          <w:color w:val="17458F"/>
        </w:rPr>
        <w:t>C</w:t>
      </w:r>
      <w:r w:rsidR="000F20D5" w:rsidRPr="000F20D5">
        <w:rPr>
          <w:rStyle w:val="Ttulo1Car"/>
          <w:color w:val="17458F"/>
        </w:rPr>
        <w:t>alendario</w:t>
      </w:r>
      <w:proofErr w:type="spellEnd"/>
    </w:p>
    <w:p w14:paraId="04E6FF3B" w14:textId="5FA1CB12" w:rsidR="00297E7F" w:rsidRPr="009A468F" w:rsidRDefault="00297E7F" w:rsidP="001E171F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9A468F">
        <w:rPr>
          <w:lang w:val="es-ES"/>
        </w:rPr>
        <w:t>09.05.22</w:t>
      </w:r>
      <w:r w:rsidRPr="009A468F">
        <w:rPr>
          <w:lang w:val="es-ES"/>
        </w:rPr>
        <w:tab/>
        <w:t xml:space="preserve">Reunión Ordinaria - presencial </w:t>
      </w:r>
      <w:r w:rsidR="009A468F" w:rsidRPr="009A468F">
        <w:rPr>
          <w:lang w:val="es-ES"/>
        </w:rPr>
        <w:t>presidida por Rafael Quintana</w:t>
      </w:r>
      <w:r w:rsidR="009A468F" w:rsidRPr="009A468F">
        <w:rPr>
          <w:lang w:val="es-ES"/>
        </w:rPr>
        <w:br/>
      </w:r>
      <w:r w:rsidR="009A468F" w:rsidRPr="009A468F">
        <w:rPr>
          <w:lang w:val="es-ES"/>
        </w:rPr>
        <w:tab/>
      </w:r>
      <w:r w:rsidRPr="009A468F">
        <w:rPr>
          <w:lang w:val="es-ES"/>
        </w:rPr>
        <w:t>Conferencia:</w:t>
      </w:r>
      <w:r w:rsidR="009A468F">
        <w:rPr>
          <w:lang w:val="es-ES"/>
        </w:rPr>
        <w:t xml:space="preserve"> </w:t>
      </w:r>
      <w:r w:rsidRPr="009A468F">
        <w:rPr>
          <w:lang w:val="es-ES"/>
        </w:rPr>
        <w:t xml:space="preserve">Anwar </w:t>
      </w:r>
      <w:proofErr w:type="spellStart"/>
      <w:r w:rsidRPr="009A468F">
        <w:rPr>
          <w:lang w:val="es-ES"/>
        </w:rPr>
        <w:t>Zibaoui</w:t>
      </w:r>
      <w:proofErr w:type="spellEnd"/>
      <w:r w:rsidRPr="009A468F">
        <w:rPr>
          <w:lang w:val="es-ES"/>
        </w:rPr>
        <w:t xml:space="preserve"> “El mundo </w:t>
      </w:r>
      <w:r w:rsidR="00374DA9" w:rsidRPr="009A468F">
        <w:rPr>
          <w:lang w:val="es-ES"/>
        </w:rPr>
        <w:t>Á</w:t>
      </w:r>
      <w:r w:rsidRPr="009A468F">
        <w:rPr>
          <w:lang w:val="es-ES"/>
        </w:rPr>
        <w:t>rabe”</w:t>
      </w:r>
    </w:p>
    <w:p w14:paraId="2EBF22F9" w14:textId="6ED2A856" w:rsidR="00297E7F" w:rsidRPr="00297E7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16.05.22</w:t>
      </w:r>
      <w:r w:rsidRPr="00297E7F">
        <w:rPr>
          <w:lang w:val="es-ES"/>
        </w:rPr>
        <w:tab/>
        <w:t>Reunión Ordinaria</w:t>
      </w:r>
      <w:r>
        <w:rPr>
          <w:lang w:val="es-ES"/>
        </w:rPr>
        <w:t xml:space="preserve"> </w:t>
      </w:r>
    </w:p>
    <w:p w14:paraId="771EDFA9" w14:textId="050F52DA" w:rsidR="00595C30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20-22.05.22</w:t>
      </w:r>
      <w:r>
        <w:rPr>
          <w:lang w:val="es-ES"/>
        </w:rPr>
        <w:tab/>
      </w:r>
      <w:r w:rsidRPr="00297E7F">
        <w:rPr>
          <w:lang w:val="es-ES"/>
        </w:rPr>
        <w:t xml:space="preserve">XIV Congreso Distrito 2202 </w:t>
      </w:r>
      <w:r w:rsidR="00595C30">
        <w:rPr>
          <w:lang w:val="es-ES"/>
        </w:rPr>
        <w:t>–</w:t>
      </w:r>
      <w:r w:rsidRPr="00297E7F">
        <w:rPr>
          <w:lang w:val="es-ES"/>
        </w:rPr>
        <w:t xml:space="preserve"> Salou</w:t>
      </w:r>
      <w:r w:rsidR="00595C30">
        <w:rPr>
          <w:lang w:val="es-ES"/>
        </w:rPr>
        <w:tab/>
      </w:r>
    </w:p>
    <w:p w14:paraId="37EA2839" w14:textId="2C6ED464" w:rsidR="00595C30" w:rsidRPr="0038357B" w:rsidRDefault="00595C30" w:rsidP="00595C30">
      <w:pPr>
        <w:tabs>
          <w:tab w:val="left" w:pos="1843"/>
        </w:tabs>
        <w:spacing w:line="276" w:lineRule="auto"/>
        <w:ind w:left="720"/>
        <w:rPr>
          <w:rFonts w:ascii="Frutiger LT Light" w:hAnsi="Frutiger LT Light"/>
          <w:lang w:val="es-ES"/>
        </w:rPr>
      </w:pPr>
      <w:r>
        <w:rPr>
          <w:lang w:val="es-ES"/>
        </w:rPr>
        <w:tab/>
      </w:r>
      <w:hyperlink r:id="rId17" w:history="1">
        <w:r w:rsidRPr="0038357B">
          <w:rPr>
            <w:rFonts w:ascii="Frutiger LT Light" w:hAnsi="Frutiger LT Light"/>
          </w:rPr>
          <w:t>https://congresosalou.rotary2202.org/</w:t>
        </w:r>
      </w:hyperlink>
    </w:p>
    <w:p w14:paraId="3D1192AB" w14:textId="078F07DA" w:rsidR="009A468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23.05.22</w:t>
      </w:r>
      <w:r w:rsidRPr="00297E7F">
        <w:rPr>
          <w:lang w:val="es-ES"/>
        </w:rPr>
        <w:tab/>
        <w:t>Reunión Ordinaria</w:t>
      </w:r>
      <w:r>
        <w:rPr>
          <w:lang w:val="es-ES"/>
        </w:rPr>
        <w:t xml:space="preserve"> - </w:t>
      </w:r>
      <w:r w:rsidRPr="00297E7F">
        <w:rPr>
          <w:lang w:val="es-ES"/>
        </w:rPr>
        <w:t xml:space="preserve">presencial </w:t>
      </w:r>
      <w:r w:rsidR="009A468F">
        <w:rPr>
          <w:lang w:val="es-ES"/>
        </w:rPr>
        <w:t>–</w:t>
      </w:r>
      <w:r w:rsidRPr="00297E7F">
        <w:rPr>
          <w:lang w:val="es-ES"/>
        </w:rPr>
        <w:t xml:space="preserve"> </w:t>
      </w:r>
    </w:p>
    <w:p w14:paraId="1212BB37" w14:textId="3E7F1F22" w:rsidR="00297E7F" w:rsidRDefault="009A468F" w:rsidP="009A468F">
      <w:pPr>
        <w:pStyle w:val="Prrafodelista"/>
        <w:tabs>
          <w:tab w:val="left" w:pos="1843"/>
        </w:tabs>
        <w:spacing w:line="276" w:lineRule="auto"/>
        <w:rPr>
          <w:lang w:val="es-ES"/>
        </w:rPr>
      </w:pPr>
      <w:r>
        <w:rPr>
          <w:lang w:val="es-ES"/>
        </w:rPr>
        <w:tab/>
      </w:r>
      <w:r w:rsidR="00297E7F" w:rsidRPr="00297E7F">
        <w:rPr>
          <w:lang w:val="es-ES"/>
        </w:rPr>
        <w:t>Conferencia: Enrique Lugo “La Economía Conductual”</w:t>
      </w:r>
    </w:p>
    <w:p w14:paraId="2DDA28FB" w14:textId="3335E4E1" w:rsidR="009A468F" w:rsidRPr="00297E7F" w:rsidRDefault="009A468F" w:rsidP="009A468F">
      <w:pPr>
        <w:pStyle w:val="Prrafodelista"/>
        <w:tabs>
          <w:tab w:val="left" w:pos="1843"/>
        </w:tabs>
        <w:spacing w:line="276" w:lineRule="auto"/>
        <w:rPr>
          <w:lang w:val="es-ES"/>
        </w:rPr>
      </w:pPr>
      <w:r>
        <w:rPr>
          <w:lang w:val="es-ES"/>
        </w:rPr>
        <w:tab/>
        <w:t xml:space="preserve">Visita de </w:t>
      </w:r>
      <w:proofErr w:type="spellStart"/>
      <w:r>
        <w:rPr>
          <w:lang w:val="es-ES"/>
        </w:rPr>
        <w:t>Eugeniusz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Gorycza</w:t>
      </w:r>
      <w:proofErr w:type="spellEnd"/>
      <w:r>
        <w:rPr>
          <w:lang w:val="es-ES"/>
        </w:rPr>
        <w:t xml:space="preserve">, RC </w:t>
      </w:r>
      <w:proofErr w:type="spellStart"/>
      <w:r>
        <w:rPr>
          <w:lang w:val="es-ES"/>
        </w:rPr>
        <w:t>Warszawa</w:t>
      </w:r>
      <w:proofErr w:type="spellEnd"/>
      <w:r>
        <w:rPr>
          <w:lang w:val="es-ES"/>
        </w:rPr>
        <w:t xml:space="preserve"> City (Polonia)</w:t>
      </w:r>
    </w:p>
    <w:p w14:paraId="6FB393B5" w14:textId="6206B532" w:rsidR="009A468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30.05.22</w:t>
      </w:r>
      <w:r w:rsidRPr="00297E7F">
        <w:rPr>
          <w:lang w:val="es-ES"/>
        </w:rPr>
        <w:tab/>
        <w:t>Reunión Ordinaria</w:t>
      </w:r>
      <w:r>
        <w:rPr>
          <w:lang w:val="es-ES"/>
        </w:rPr>
        <w:t xml:space="preserve"> </w:t>
      </w:r>
      <w:r w:rsidR="009A468F">
        <w:rPr>
          <w:lang w:val="es-ES"/>
        </w:rPr>
        <w:t>–</w:t>
      </w:r>
      <w:r>
        <w:rPr>
          <w:lang w:val="es-ES"/>
        </w:rPr>
        <w:t xml:space="preserve"> </w:t>
      </w:r>
      <w:r w:rsidRPr="00297E7F">
        <w:rPr>
          <w:lang w:val="es-ES"/>
        </w:rPr>
        <w:t>presencial</w:t>
      </w:r>
    </w:p>
    <w:p w14:paraId="1885ABB2" w14:textId="681B7859" w:rsidR="00297E7F" w:rsidRPr="00297E7F" w:rsidRDefault="009A468F" w:rsidP="00595C30">
      <w:pPr>
        <w:pStyle w:val="Prrafodelista"/>
        <w:tabs>
          <w:tab w:val="left" w:pos="1843"/>
        </w:tabs>
        <w:spacing w:line="276" w:lineRule="auto"/>
        <w:rPr>
          <w:lang w:val="es-ES"/>
        </w:rPr>
      </w:pPr>
      <w:r>
        <w:rPr>
          <w:lang w:val="es-ES"/>
        </w:rPr>
        <w:tab/>
      </w:r>
      <w:r w:rsidR="00297E7F" w:rsidRPr="00297E7F">
        <w:rPr>
          <w:lang w:val="es-ES"/>
        </w:rPr>
        <w:t xml:space="preserve">Conferencia: Xavier de </w:t>
      </w:r>
      <w:proofErr w:type="spellStart"/>
      <w:r w:rsidR="00297E7F" w:rsidRPr="00297E7F">
        <w:rPr>
          <w:lang w:val="es-ES"/>
        </w:rPr>
        <w:t>Bofarull</w:t>
      </w:r>
      <w:proofErr w:type="spellEnd"/>
      <w:r w:rsidR="00297E7F">
        <w:rPr>
          <w:lang w:val="es-ES"/>
        </w:rPr>
        <w:t xml:space="preserve"> </w:t>
      </w:r>
      <w:r w:rsidR="00297E7F" w:rsidRPr="00297E7F">
        <w:rPr>
          <w:lang w:val="es-ES"/>
        </w:rPr>
        <w:t>“</w:t>
      </w:r>
      <w:proofErr w:type="spellStart"/>
      <w:r w:rsidR="00297E7F" w:rsidRPr="00297E7F">
        <w:rPr>
          <w:lang w:val="es-ES"/>
        </w:rPr>
        <w:t>Sr.Ortega</w:t>
      </w:r>
      <w:proofErr w:type="spellEnd"/>
      <w:r w:rsidR="00297E7F" w:rsidRPr="00297E7F">
        <w:rPr>
          <w:lang w:val="es-ES"/>
        </w:rPr>
        <w:t>: de la quiebra al éxito”</w:t>
      </w:r>
    </w:p>
    <w:p w14:paraId="5B187DA4" w14:textId="00E4CC12" w:rsidR="00297E7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13.06.22</w:t>
      </w:r>
      <w:r w:rsidRPr="00297E7F">
        <w:rPr>
          <w:lang w:val="es-ES"/>
        </w:rPr>
        <w:tab/>
        <w:t>Reunión Ordinaria</w:t>
      </w:r>
    </w:p>
    <w:p w14:paraId="64758AEE" w14:textId="4AEB114C" w:rsidR="009A468F" w:rsidRPr="00297E7F" w:rsidRDefault="009A468F" w:rsidP="009A468F">
      <w:pPr>
        <w:pStyle w:val="Prrafodelista"/>
        <w:tabs>
          <w:tab w:val="left" w:pos="1843"/>
        </w:tabs>
        <w:spacing w:line="276" w:lineRule="auto"/>
        <w:rPr>
          <w:lang w:val="es-ES"/>
        </w:rPr>
      </w:pPr>
      <w:r>
        <w:rPr>
          <w:lang w:val="es-ES"/>
        </w:rPr>
        <w:tab/>
        <w:t xml:space="preserve">Visita de Katia Verger, </w:t>
      </w:r>
      <w:proofErr w:type="spellStart"/>
      <w:r>
        <w:rPr>
          <w:lang w:val="es-ES"/>
        </w:rPr>
        <w:t>ANiNATH</w:t>
      </w:r>
      <w:proofErr w:type="spellEnd"/>
      <w:r>
        <w:rPr>
          <w:lang w:val="es-ES"/>
        </w:rPr>
        <w:t xml:space="preserve"> (</w:t>
      </w:r>
      <w:r w:rsidRPr="009A468F">
        <w:rPr>
          <w:lang w:val="es-ES"/>
        </w:rPr>
        <w:t>www.aninath.com</w:t>
      </w:r>
      <w:r>
        <w:rPr>
          <w:lang w:val="es-ES"/>
        </w:rPr>
        <w:t>)</w:t>
      </w:r>
    </w:p>
    <w:p w14:paraId="5598DC56" w14:textId="161941F3" w:rsidR="00297E7F" w:rsidRPr="00297E7F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20.06.22</w:t>
      </w:r>
      <w:r w:rsidRPr="00297E7F">
        <w:rPr>
          <w:lang w:val="es-ES"/>
        </w:rPr>
        <w:tab/>
      </w:r>
      <w:r w:rsidR="009A468F" w:rsidRPr="00297E7F">
        <w:rPr>
          <w:lang w:val="es-ES"/>
        </w:rPr>
        <w:t>Reunión Ordinaria</w:t>
      </w:r>
    </w:p>
    <w:p w14:paraId="07127498" w14:textId="7985D758" w:rsidR="00EE26AB" w:rsidRDefault="00297E7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 w:rsidRPr="00297E7F">
        <w:rPr>
          <w:lang w:val="es-ES"/>
        </w:rPr>
        <w:t>27.06.22</w:t>
      </w:r>
      <w:r w:rsidRPr="00297E7F">
        <w:rPr>
          <w:lang w:val="es-ES"/>
        </w:rPr>
        <w:tab/>
      </w:r>
      <w:r w:rsidR="009A468F" w:rsidRPr="00297E7F">
        <w:rPr>
          <w:lang w:val="es-ES"/>
        </w:rPr>
        <w:t xml:space="preserve">Asamblea de Club </w:t>
      </w:r>
      <w:r w:rsidR="009A468F">
        <w:rPr>
          <w:lang w:val="es-ES"/>
        </w:rPr>
        <w:t>– Presencial</w:t>
      </w:r>
    </w:p>
    <w:p w14:paraId="57049C86" w14:textId="244CBA36" w:rsidR="009A468F" w:rsidRDefault="009A468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>
        <w:rPr>
          <w:lang w:val="es-ES"/>
        </w:rPr>
        <w:t>09.07.22</w:t>
      </w:r>
      <w:r>
        <w:rPr>
          <w:lang w:val="es-ES"/>
        </w:rPr>
        <w:tab/>
        <w:t xml:space="preserve">Cambio de Collares (por ahora se realizará en el Hotel </w:t>
      </w:r>
      <w:proofErr w:type="spellStart"/>
      <w:r>
        <w:rPr>
          <w:lang w:val="es-ES"/>
        </w:rPr>
        <w:t>Catalonia</w:t>
      </w:r>
      <w:proofErr w:type="spellEnd"/>
      <w:r>
        <w:rPr>
          <w:lang w:val="es-ES"/>
        </w:rPr>
        <w:t>)</w:t>
      </w:r>
    </w:p>
    <w:p w14:paraId="2E907D04" w14:textId="47A540FB" w:rsidR="009A468F" w:rsidRDefault="009A468F" w:rsidP="00595C30">
      <w:pPr>
        <w:pStyle w:val="Prrafodelista"/>
        <w:numPr>
          <w:ilvl w:val="0"/>
          <w:numId w:val="6"/>
        </w:numPr>
        <w:tabs>
          <w:tab w:val="left" w:pos="1843"/>
        </w:tabs>
        <w:spacing w:line="276" w:lineRule="auto"/>
        <w:rPr>
          <w:lang w:val="es-ES"/>
        </w:rPr>
      </w:pPr>
      <w:r>
        <w:rPr>
          <w:lang w:val="es-ES"/>
        </w:rPr>
        <w:t>22.07.22</w:t>
      </w:r>
      <w:r>
        <w:rPr>
          <w:lang w:val="es-ES"/>
        </w:rPr>
        <w:tab/>
        <w:t xml:space="preserve">Cena de Verana (pendiente de decidir </w:t>
      </w:r>
      <w:proofErr w:type="spellStart"/>
      <w:r>
        <w:rPr>
          <w:lang w:val="es-ES"/>
        </w:rPr>
        <w:t>ubicaión</w:t>
      </w:r>
      <w:proofErr w:type="spellEnd"/>
      <w:r>
        <w:rPr>
          <w:lang w:val="es-ES"/>
        </w:rPr>
        <w:t>)</w:t>
      </w:r>
    </w:p>
    <w:p w14:paraId="007D136A" w14:textId="77777777" w:rsidR="00EE26AB" w:rsidRPr="00F318CE" w:rsidRDefault="00EE26AB" w:rsidP="00F318CE">
      <w:pPr>
        <w:tabs>
          <w:tab w:val="left" w:pos="1701"/>
        </w:tabs>
        <w:rPr>
          <w:lang w:val="es-ES"/>
        </w:rPr>
      </w:pPr>
    </w:p>
    <w:sectPr w:rsidR="00EE26AB" w:rsidRPr="00F318CE" w:rsidSect="00ED35A6">
      <w:type w:val="continuous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EB75F2" w14:textId="77777777" w:rsidR="003F2DB8" w:rsidRDefault="003F2DB8">
      <w:r>
        <w:separator/>
      </w:r>
    </w:p>
  </w:endnote>
  <w:endnote w:type="continuationSeparator" w:id="0">
    <w:p w14:paraId="050E20A1" w14:textId="77777777" w:rsidR="003F2DB8" w:rsidRDefault="003F2D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35B545" w14:textId="77777777" w:rsidR="003F2DB8" w:rsidRDefault="003F2DB8">
      <w:r>
        <w:separator/>
      </w:r>
    </w:p>
  </w:footnote>
  <w:footnote w:type="continuationSeparator" w:id="0">
    <w:p w14:paraId="0093A271" w14:textId="77777777" w:rsidR="003F2DB8" w:rsidRDefault="003F2DB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3709687A" w:rsidR="00620190" w:rsidRPr="004A24E0" w:rsidRDefault="0099341C" w:rsidP="00620190">
    <w:pPr>
      <w:pStyle w:val="Encabezam"/>
      <w:spacing w:before="120" w:after="120"/>
      <w:jc w:val="center"/>
      <w:rPr>
        <w:rFonts w:ascii="Arial Narrow" w:hAnsi="Arial Narrow"/>
        <w:color w:val="17458F"/>
        <w:sz w:val="36"/>
        <w:u w:color="0000FF"/>
      </w:rPr>
    </w:pPr>
    <w:r>
      <w:rPr>
        <w:noProof/>
        <w:lang w:val="es-ES" w:eastAsia="es-ES"/>
      </w:rPr>
      <w:drawing>
        <wp:anchor distT="0" distB="0" distL="114300" distR="114300" simplePos="0" relativeHeight="251663360" behindDoc="0" locked="0" layoutInCell="1" allowOverlap="1" wp14:anchorId="3ADFE924" wp14:editId="18E505E5">
          <wp:simplePos x="0" y="0"/>
          <wp:positionH relativeFrom="column">
            <wp:posOffset>241300</wp:posOffset>
          </wp:positionH>
          <wp:positionV relativeFrom="paragraph">
            <wp:posOffset>-83305</wp:posOffset>
          </wp:positionV>
          <wp:extent cx="705078" cy="648000"/>
          <wp:effectExtent l="0" t="0" r="0" b="0"/>
          <wp:wrapNone/>
          <wp:docPr id="3" name="Picture 3" descr="Servir para Cambiar Vidas” lema para el año 2021-2022 del PERI Shekhar  Metha... - Guillem Sáez Aragonés - Blog perso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vir para Cambiar Vidas” lema para el año 2021-2022 del PERI Shekhar  Metha... - Guillem Sáez Aragonés - Blog persona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03" t="6006" r="12443" b="25661"/>
                  <a:stretch/>
                </pic:blipFill>
                <pic:spPr bwMode="auto">
                  <a:xfrm>
                    <a:off x="0" y="0"/>
                    <a:ext cx="705078" cy="64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62336" behindDoc="0" locked="0" layoutInCell="1" allowOverlap="1" wp14:anchorId="12EC20FF" wp14:editId="161226C8">
          <wp:simplePos x="0" y="0"/>
          <wp:positionH relativeFrom="column">
            <wp:posOffset>4718050</wp:posOffset>
          </wp:positionH>
          <wp:positionV relativeFrom="paragraph">
            <wp:posOffset>-125730</wp:posOffset>
          </wp:positionV>
          <wp:extent cx="1508125" cy="746760"/>
          <wp:effectExtent l="0" t="0" r="0" b="0"/>
          <wp:wrapNone/>
          <wp:docPr id="5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125" cy="74676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7913CF1A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6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9B2B578" w:rsidR="00620190" w:rsidRPr="004A24E0" w:rsidRDefault="00620190" w:rsidP="00620190">
    <w:pPr>
      <w:pStyle w:val="CuerpoA"/>
      <w:spacing w:before="120"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E53F6A"/>
    <w:multiLevelType w:val="hybridMultilevel"/>
    <w:tmpl w:val="7578FA3A"/>
    <w:lvl w:ilvl="0" w:tplc="79A08FA0">
      <w:numFmt w:val="bullet"/>
      <w:lvlText w:val="•"/>
      <w:lvlJc w:val="left"/>
      <w:pPr>
        <w:ind w:left="704" w:hanging="420"/>
      </w:pPr>
      <w:rPr>
        <w:rFonts w:ascii="Frutiger LT Light" w:eastAsia="Arial Unicode MS" w:hAnsi="Frutiger LT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D97409"/>
    <w:multiLevelType w:val="hybridMultilevel"/>
    <w:tmpl w:val="FB78DDFA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D42ED0">
      <w:numFmt w:val="bullet"/>
      <w:lvlText w:val="•"/>
      <w:lvlJc w:val="left"/>
      <w:pPr>
        <w:ind w:left="2940" w:hanging="420"/>
      </w:pPr>
      <w:rPr>
        <w:rFonts w:ascii="Frutiger LT Light" w:eastAsia="Arial Unicode MS" w:hAnsi="Frutiger LT Light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4E739D"/>
    <w:multiLevelType w:val="hybridMultilevel"/>
    <w:tmpl w:val="35D6A476"/>
    <w:lvl w:ilvl="0" w:tplc="FFFFFFFF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>
    <w:nsid w:val="73846541"/>
    <w:multiLevelType w:val="hybridMultilevel"/>
    <w:tmpl w:val="54304BFA"/>
    <w:lvl w:ilvl="0" w:tplc="04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8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sqgFABfgxHEtAAAA"/>
  </w:docVars>
  <w:rsids>
    <w:rsidRoot w:val="00C13C1F"/>
    <w:rsid w:val="000012BF"/>
    <w:rsid w:val="00001C44"/>
    <w:rsid w:val="00005B8E"/>
    <w:rsid w:val="000105AD"/>
    <w:rsid w:val="00014ECA"/>
    <w:rsid w:val="0002076C"/>
    <w:rsid w:val="00024A1B"/>
    <w:rsid w:val="00042168"/>
    <w:rsid w:val="00046805"/>
    <w:rsid w:val="0005170C"/>
    <w:rsid w:val="0005658D"/>
    <w:rsid w:val="00057D8B"/>
    <w:rsid w:val="00060AFA"/>
    <w:rsid w:val="00063BC9"/>
    <w:rsid w:val="00071186"/>
    <w:rsid w:val="000767A8"/>
    <w:rsid w:val="00084790"/>
    <w:rsid w:val="000913BB"/>
    <w:rsid w:val="00096354"/>
    <w:rsid w:val="000A0F0C"/>
    <w:rsid w:val="000A393E"/>
    <w:rsid w:val="000A3AE2"/>
    <w:rsid w:val="000C04C1"/>
    <w:rsid w:val="000C263B"/>
    <w:rsid w:val="000C44D0"/>
    <w:rsid w:val="000D205B"/>
    <w:rsid w:val="000D7383"/>
    <w:rsid w:val="000F20D5"/>
    <w:rsid w:val="000F4389"/>
    <w:rsid w:val="000F6B88"/>
    <w:rsid w:val="000F6F96"/>
    <w:rsid w:val="00117B6E"/>
    <w:rsid w:val="00122C01"/>
    <w:rsid w:val="00126A62"/>
    <w:rsid w:val="001320CA"/>
    <w:rsid w:val="00134618"/>
    <w:rsid w:val="001428EE"/>
    <w:rsid w:val="00146BC2"/>
    <w:rsid w:val="00157824"/>
    <w:rsid w:val="00161D5B"/>
    <w:rsid w:val="00181C7E"/>
    <w:rsid w:val="00196246"/>
    <w:rsid w:val="001A72C8"/>
    <w:rsid w:val="001B06C9"/>
    <w:rsid w:val="001B0EDD"/>
    <w:rsid w:val="001B5F70"/>
    <w:rsid w:val="001C2DF7"/>
    <w:rsid w:val="001C55B8"/>
    <w:rsid w:val="001C5AB9"/>
    <w:rsid w:val="001C5CBD"/>
    <w:rsid w:val="001C7DE5"/>
    <w:rsid w:val="001D4CDA"/>
    <w:rsid w:val="001E284B"/>
    <w:rsid w:val="001E7B1D"/>
    <w:rsid w:val="001F76C4"/>
    <w:rsid w:val="002068EC"/>
    <w:rsid w:val="0020724D"/>
    <w:rsid w:val="00211BF7"/>
    <w:rsid w:val="00212253"/>
    <w:rsid w:val="0021590C"/>
    <w:rsid w:val="0021636E"/>
    <w:rsid w:val="002203CA"/>
    <w:rsid w:val="002218BF"/>
    <w:rsid w:val="00235219"/>
    <w:rsid w:val="0024237F"/>
    <w:rsid w:val="00244292"/>
    <w:rsid w:val="0025039D"/>
    <w:rsid w:val="002524AC"/>
    <w:rsid w:val="0025339B"/>
    <w:rsid w:val="00264110"/>
    <w:rsid w:val="002641AC"/>
    <w:rsid w:val="00266D42"/>
    <w:rsid w:val="002709FC"/>
    <w:rsid w:val="00284985"/>
    <w:rsid w:val="00285B5C"/>
    <w:rsid w:val="00285F9E"/>
    <w:rsid w:val="00290D4C"/>
    <w:rsid w:val="00292406"/>
    <w:rsid w:val="00297E7F"/>
    <w:rsid w:val="002A36B2"/>
    <w:rsid w:val="002A5085"/>
    <w:rsid w:val="002A6034"/>
    <w:rsid w:val="002C327F"/>
    <w:rsid w:val="002D1EEB"/>
    <w:rsid w:val="002D27B4"/>
    <w:rsid w:val="002E7E88"/>
    <w:rsid w:val="002F4237"/>
    <w:rsid w:val="00301BA9"/>
    <w:rsid w:val="00302221"/>
    <w:rsid w:val="00312063"/>
    <w:rsid w:val="00315006"/>
    <w:rsid w:val="003177F7"/>
    <w:rsid w:val="0032203C"/>
    <w:rsid w:val="00323233"/>
    <w:rsid w:val="00324AB6"/>
    <w:rsid w:val="003300F8"/>
    <w:rsid w:val="00332D96"/>
    <w:rsid w:val="00333D44"/>
    <w:rsid w:val="0033694A"/>
    <w:rsid w:val="00337056"/>
    <w:rsid w:val="003373BC"/>
    <w:rsid w:val="00344E74"/>
    <w:rsid w:val="003478F0"/>
    <w:rsid w:val="00350740"/>
    <w:rsid w:val="0035131E"/>
    <w:rsid w:val="00351548"/>
    <w:rsid w:val="0036083B"/>
    <w:rsid w:val="00362185"/>
    <w:rsid w:val="0036474D"/>
    <w:rsid w:val="00365B2C"/>
    <w:rsid w:val="00366C8D"/>
    <w:rsid w:val="00371FF0"/>
    <w:rsid w:val="00373BD9"/>
    <w:rsid w:val="00374DA9"/>
    <w:rsid w:val="00380812"/>
    <w:rsid w:val="0038357B"/>
    <w:rsid w:val="003837C8"/>
    <w:rsid w:val="00392978"/>
    <w:rsid w:val="00394634"/>
    <w:rsid w:val="003A1042"/>
    <w:rsid w:val="003B58C8"/>
    <w:rsid w:val="003B68A1"/>
    <w:rsid w:val="003C4D1D"/>
    <w:rsid w:val="003D775A"/>
    <w:rsid w:val="003D7DE8"/>
    <w:rsid w:val="003D7E0E"/>
    <w:rsid w:val="003F2DB8"/>
    <w:rsid w:val="00400A64"/>
    <w:rsid w:val="0040231E"/>
    <w:rsid w:val="00403B4B"/>
    <w:rsid w:val="00411AB0"/>
    <w:rsid w:val="00413A77"/>
    <w:rsid w:val="004347D9"/>
    <w:rsid w:val="00436286"/>
    <w:rsid w:val="004433CB"/>
    <w:rsid w:val="00450144"/>
    <w:rsid w:val="00466888"/>
    <w:rsid w:val="00474283"/>
    <w:rsid w:val="004817EF"/>
    <w:rsid w:val="004946D3"/>
    <w:rsid w:val="004A0789"/>
    <w:rsid w:val="004A24E0"/>
    <w:rsid w:val="004A4797"/>
    <w:rsid w:val="004A4B43"/>
    <w:rsid w:val="004A4E5B"/>
    <w:rsid w:val="004A5B3B"/>
    <w:rsid w:val="004B0DB3"/>
    <w:rsid w:val="004B34A7"/>
    <w:rsid w:val="004C0018"/>
    <w:rsid w:val="004C1357"/>
    <w:rsid w:val="004C13A8"/>
    <w:rsid w:val="004C3124"/>
    <w:rsid w:val="004D3DF9"/>
    <w:rsid w:val="004E1A21"/>
    <w:rsid w:val="004E30ED"/>
    <w:rsid w:val="004F2CBA"/>
    <w:rsid w:val="004F7B69"/>
    <w:rsid w:val="0050289C"/>
    <w:rsid w:val="00510168"/>
    <w:rsid w:val="00514749"/>
    <w:rsid w:val="00522D2C"/>
    <w:rsid w:val="00530134"/>
    <w:rsid w:val="00532F49"/>
    <w:rsid w:val="00540DA4"/>
    <w:rsid w:val="0054168B"/>
    <w:rsid w:val="005447A6"/>
    <w:rsid w:val="005468F9"/>
    <w:rsid w:val="00551632"/>
    <w:rsid w:val="00553B8C"/>
    <w:rsid w:val="00554FF5"/>
    <w:rsid w:val="005677E0"/>
    <w:rsid w:val="00572F4C"/>
    <w:rsid w:val="005742FC"/>
    <w:rsid w:val="00584B35"/>
    <w:rsid w:val="00595C30"/>
    <w:rsid w:val="00596556"/>
    <w:rsid w:val="005A126B"/>
    <w:rsid w:val="005B6CC9"/>
    <w:rsid w:val="005C79EA"/>
    <w:rsid w:val="005D51BC"/>
    <w:rsid w:val="005E407E"/>
    <w:rsid w:val="005E4CC8"/>
    <w:rsid w:val="005F7F08"/>
    <w:rsid w:val="006017B6"/>
    <w:rsid w:val="00601B57"/>
    <w:rsid w:val="00620190"/>
    <w:rsid w:val="00625EAE"/>
    <w:rsid w:val="0062653C"/>
    <w:rsid w:val="006314A1"/>
    <w:rsid w:val="00636127"/>
    <w:rsid w:val="00643736"/>
    <w:rsid w:val="00654070"/>
    <w:rsid w:val="00656F1E"/>
    <w:rsid w:val="00665373"/>
    <w:rsid w:val="00672458"/>
    <w:rsid w:val="00676FFC"/>
    <w:rsid w:val="00683A4D"/>
    <w:rsid w:val="006856BA"/>
    <w:rsid w:val="006A4DF4"/>
    <w:rsid w:val="006A6954"/>
    <w:rsid w:val="006B34EE"/>
    <w:rsid w:val="006B5CD8"/>
    <w:rsid w:val="006C4155"/>
    <w:rsid w:val="006C4C4B"/>
    <w:rsid w:val="006D3662"/>
    <w:rsid w:val="006E7CC8"/>
    <w:rsid w:val="006F60E6"/>
    <w:rsid w:val="00701B2B"/>
    <w:rsid w:val="00713CF3"/>
    <w:rsid w:val="00720188"/>
    <w:rsid w:val="0072784E"/>
    <w:rsid w:val="007367D7"/>
    <w:rsid w:val="0074474D"/>
    <w:rsid w:val="00745179"/>
    <w:rsid w:val="0075031F"/>
    <w:rsid w:val="00753BCE"/>
    <w:rsid w:val="00773818"/>
    <w:rsid w:val="00775B42"/>
    <w:rsid w:val="00776B33"/>
    <w:rsid w:val="007803B0"/>
    <w:rsid w:val="00780A0B"/>
    <w:rsid w:val="00781C48"/>
    <w:rsid w:val="00785F8D"/>
    <w:rsid w:val="00792CAC"/>
    <w:rsid w:val="007A7F71"/>
    <w:rsid w:val="007B32D9"/>
    <w:rsid w:val="007B55B2"/>
    <w:rsid w:val="007B5B95"/>
    <w:rsid w:val="007B6E01"/>
    <w:rsid w:val="007C6F81"/>
    <w:rsid w:val="007D74C2"/>
    <w:rsid w:val="007D77DA"/>
    <w:rsid w:val="007E169C"/>
    <w:rsid w:val="007E2D0F"/>
    <w:rsid w:val="007E354C"/>
    <w:rsid w:val="007E3E42"/>
    <w:rsid w:val="007F367A"/>
    <w:rsid w:val="007F3A1B"/>
    <w:rsid w:val="007F5CEC"/>
    <w:rsid w:val="007F789C"/>
    <w:rsid w:val="00803925"/>
    <w:rsid w:val="00807C44"/>
    <w:rsid w:val="00810830"/>
    <w:rsid w:val="00812F43"/>
    <w:rsid w:val="0081350B"/>
    <w:rsid w:val="0081451D"/>
    <w:rsid w:val="008203B4"/>
    <w:rsid w:val="0082324E"/>
    <w:rsid w:val="00823D22"/>
    <w:rsid w:val="0082658B"/>
    <w:rsid w:val="00833121"/>
    <w:rsid w:val="008412E9"/>
    <w:rsid w:val="00843552"/>
    <w:rsid w:val="00843E14"/>
    <w:rsid w:val="00844D11"/>
    <w:rsid w:val="0085225E"/>
    <w:rsid w:val="00853E4E"/>
    <w:rsid w:val="00855036"/>
    <w:rsid w:val="008641D3"/>
    <w:rsid w:val="00874035"/>
    <w:rsid w:val="0088094F"/>
    <w:rsid w:val="008828C3"/>
    <w:rsid w:val="0088615B"/>
    <w:rsid w:val="00893465"/>
    <w:rsid w:val="008A4521"/>
    <w:rsid w:val="008A5D8C"/>
    <w:rsid w:val="008B25D3"/>
    <w:rsid w:val="008C7E08"/>
    <w:rsid w:val="008D1E83"/>
    <w:rsid w:val="008D226A"/>
    <w:rsid w:val="008D268D"/>
    <w:rsid w:val="008D7866"/>
    <w:rsid w:val="008E040B"/>
    <w:rsid w:val="008E08BA"/>
    <w:rsid w:val="008E3D3D"/>
    <w:rsid w:val="008F2591"/>
    <w:rsid w:val="008F30DE"/>
    <w:rsid w:val="008F77E7"/>
    <w:rsid w:val="0090302D"/>
    <w:rsid w:val="00906472"/>
    <w:rsid w:val="0092060E"/>
    <w:rsid w:val="009209C6"/>
    <w:rsid w:val="00927564"/>
    <w:rsid w:val="0093174F"/>
    <w:rsid w:val="00933B0A"/>
    <w:rsid w:val="00941FB8"/>
    <w:rsid w:val="00942C3E"/>
    <w:rsid w:val="0094472C"/>
    <w:rsid w:val="00951517"/>
    <w:rsid w:val="00952959"/>
    <w:rsid w:val="009567B9"/>
    <w:rsid w:val="00981DF0"/>
    <w:rsid w:val="00991A27"/>
    <w:rsid w:val="0099341C"/>
    <w:rsid w:val="009A468F"/>
    <w:rsid w:val="009B28A7"/>
    <w:rsid w:val="009B5DB1"/>
    <w:rsid w:val="009C1DC9"/>
    <w:rsid w:val="009C62F2"/>
    <w:rsid w:val="009D1B65"/>
    <w:rsid w:val="009E0EFA"/>
    <w:rsid w:val="009E7B6F"/>
    <w:rsid w:val="009F7CDC"/>
    <w:rsid w:val="00A02955"/>
    <w:rsid w:val="00A03793"/>
    <w:rsid w:val="00A05351"/>
    <w:rsid w:val="00A06FF2"/>
    <w:rsid w:val="00A21EBD"/>
    <w:rsid w:val="00A27372"/>
    <w:rsid w:val="00A43031"/>
    <w:rsid w:val="00A61A8B"/>
    <w:rsid w:val="00A638DA"/>
    <w:rsid w:val="00A64515"/>
    <w:rsid w:val="00A73A1B"/>
    <w:rsid w:val="00A7714B"/>
    <w:rsid w:val="00A90578"/>
    <w:rsid w:val="00A948F0"/>
    <w:rsid w:val="00AA36BB"/>
    <w:rsid w:val="00AA3B65"/>
    <w:rsid w:val="00AA6727"/>
    <w:rsid w:val="00AB3DDB"/>
    <w:rsid w:val="00AB4F1E"/>
    <w:rsid w:val="00AB55B2"/>
    <w:rsid w:val="00AC4F1D"/>
    <w:rsid w:val="00AD1EAF"/>
    <w:rsid w:val="00AD56B4"/>
    <w:rsid w:val="00AD6C5B"/>
    <w:rsid w:val="00AE006C"/>
    <w:rsid w:val="00AE10B8"/>
    <w:rsid w:val="00AE2771"/>
    <w:rsid w:val="00AF3892"/>
    <w:rsid w:val="00B00459"/>
    <w:rsid w:val="00B131FB"/>
    <w:rsid w:val="00B16CF0"/>
    <w:rsid w:val="00B31134"/>
    <w:rsid w:val="00B34A3A"/>
    <w:rsid w:val="00B3636B"/>
    <w:rsid w:val="00B4086E"/>
    <w:rsid w:val="00B425F9"/>
    <w:rsid w:val="00B43FCE"/>
    <w:rsid w:val="00B455C0"/>
    <w:rsid w:val="00B54E57"/>
    <w:rsid w:val="00B67B8D"/>
    <w:rsid w:val="00B7138B"/>
    <w:rsid w:val="00B850AE"/>
    <w:rsid w:val="00B90824"/>
    <w:rsid w:val="00B933C1"/>
    <w:rsid w:val="00B94C3F"/>
    <w:rsid w:val="00B94E8C"/>
    <w:rsid w:val="00B951E0"/>
    <w:rsid w:val="00B95236"/>
    <w:rsid w:val="00BA0232"/>
    <w:rsid w:val="00BA1400"/>
    <w:rsid w:val="00BA17EC"/>
    <w:rsid w:val="00BB298A"/>
    <w:rsid w:val="00BB7305"/>
    <w:rsid w:val="00BC111A"/>
    <w:rsid w:val="00BC148F"/>
    <w:rsid w:val="00BD54D2"/>
    <w:rsid w:val="00BE6912"/>
    <w:rsid w:val="00BF7D60"/>
    <w:rsid w:val="00C01866"/>
    <w:rsid w:val="00C03634"/>
    <w:rsid w:val="00C04CC8"/>
    <w:rsid w:val="00C061B9"/>
    <w:rsid w:val="00C11F70"/>
    <w:rsid w:val="00C13282"/>
    <w:rsid w:val="00C13C1F"/>
    <w:rsid w:val="00C140E8"/>
    <w:rsid w:val="00C21E4B"/>
    <w:rsid w:val="00C26B0B"/>
    <w:rsid w:val="00C27518"/>
    <w:rsid w:val="00C3102D"/>
    <w:rsid w:val="00C3225E"/>
    <w:rsid w:val="00C33589"/>
    <w:rsid w:val="00C36BCA"/>
    <w:rsid w:val="00C4328B"/>
    <w:rsid w:val="00C46CB7"/>
    <w:rsid w:val="00C51FFC"/>
    <w:rsid w:val="00C5289E"/>
    <w:rsid w:val="00C54706"/>
    <w:rsid w:val="00C56677"/>
    <w:rsid w:val="00C602EE"/>
    <w:rsid w:val="00C736D3"/>
    <w:rsid w:val="00C7429F"/>
    <w:rsid w:val="00C80D3D"/>
    <w:rsid w:val="00C84A3F"/>
    <w:rsid w:val="00C87176"/>
    <w:rsid w:val="00C908E5"/>
    <w:rsid w:val="00CB0E5D"/>
    <w:rsid w:val="00CD7BD1"/>
    <w:rsid w:val="00CE49ED"/>
    <w:rsid w:val="00CF1A25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56899"/>
    <w:rsid w:val="00D60DAD"/>
    <w:rsid w:val="00D60EC5"/>
    <w:rsid w:val="00D8067B"/>
    <w:rsid w:val="00D83AA4"/>
    <w:rsid w:val="00D8407A"/>
    <w:rsid w:val="00D84945"/>
    <w:rsid w:val="00DA0E6A"/>
    <w:rsid w:val="00DA75B3"/>
    <w:rsid w:val="00DB45BE"/>
    <w:rsid w:val="00DB742B"/>
    <w:rsid w:val="00DD0A03"/>
    <w:rsid w:val="00DD423D"/>
    <w:rsid w:val="00DE14A7"/>
    <w:rsid w:val="00DE4CDC"/>
    <w:rsid w:val="00DF5FC2"/>
    <w:rsid w:val="00E050FA"/>
    <w:rsid w:val="00E20ADE"/>
    <w:rsid w:val="00E20D31"/>
    <w:rsid w:val="00E24A78"/>
    <w:rsid w:val="00E27778"/>
    <w:rsid w:val="00E32EE3"/>
    <w:rsid w:val="00E36B4D"/>
    <w:rsid w:val="00E413E7"/>
    <w:rsid w:val="00E41FEA"/>
    <w:rsid w:val="00E5018B"/>
    <w:rsid w:val="00E631CC"/>
    <w:rsid w:val="00E70B6D"/>
    <w:rsid w:val="00E76C1F"/>
    <w:rsid w:val="00E7727B"/>
    <w:rsid w:val="00E863CD"/>
    <w:rsid w:val="00E92687"/>
    <w:rsid w:val="00E947BA"/>
    <w:rsid w:val="00EA0152"/>
    <w:rsid w:val="00EA1D4A"/>
    <w:rsid w:val="00ED2A64"/>
    <w:rsid w:val="00ED35A6"/>
    <w:rsid w:val="00ED59F6"/>
    <w:rsid w:val="00ED7C45"/>
    <w:rsid w:val="00EE0B0C"/>
    <w:rsid w:val="00EE26AB"/>
    <w:rsid w:val="00EE3C39"/>
    <w:rsid w:val="00EE65C6"/>
    <w:rsid w:val="00EF2DF2"/>
    <w:rsid w:val="00F0422B"/>
    <w:rsid w:val="00F14E5E"/>
    <w:rsid w:val="00F21C5B"/>
    <w:rsid w:val="00F25910"/>
    <w:rsid w:val="00F318CE"/>
    <w:rsid w:val="00F31B90"/>
    <w:rsid w:val="00F35A1E"/>
    <w:rsid w:val="00F40F23"/>
    <w:rsid w:val="00F47B68"/>
    <w:rsid w:val="00F52DCA"/>
    <w:rsid w:val="00F54241"/>
    <w:rsid w:val="00F572D0"/>
    <w:rsid w:val="00F60AD1"/>
    <w:rsid w:val="00F61E00"/>
    <w:rsid w:val="00F62692"/>
    <w:rsid w:val="00F6748F"/>
    <w:rsid w:val="00F67FCB"/>
    <w:rsid w:val="00F7253D"/>
    <w:rsid w:val="00F74B3F"/>
    <w:rsid w:val="00F8151A"/>
    <w:rsid w:val="00F815A0"/>
    <w:rsid w:val="00F920DA"/>
    <w:rsid w:val="00F954B2"/>
    <w:rsid w:val="00F95C14"/>
    <w:rsid w:val="00FA1172"/>
    <w:rsid w:val="00FB1D80"/>
    <w:rsid w:val="00FB709C"/>
    <w:rsid w:val="00FC2331"/>
    <w:rsid w:val="00FC39F0"/>
    <w:rsid w:val="00FC5248"/>
    <w:rsid w:val="00FD2B48"/>
    <w:rsid w:val="00FE1612"/>
    <w:rsid w:val="00FE408B"/>
    <w:rsid w:val="00FE440D"/>
    <w:rsid w:val="00FE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2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07/relationships/hdphoto" Target="media/hdphoto2.wdp"/><Relationship Id="rId17" Type="http://schemas.openxmlformats.org/officeDocument/2006/relationships/hyperlink" Target="https://congresosalou.rotary2202.org/" TargetMode="External"/><Relationship Id="rId2" Type="http://schemas.openxmlformats.org/officeDocument/2006/relationships/numbering" Target="numbering.xml"/><Relationship Id="rId16" Type="http://schemas.microsoft.com/office/2007/relationships/hdphoto" Target="media/hdphoto4.wdp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07/relationships/hdphoto" Target="media/hdphoto3.wdp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3B43E8-4725-4B13-97CA-DCA6C2C8AD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4</Words>
  <Characters>3764</Characters>
  <Application>Microsoft Office Word</Application>
  <DocSecurity>0</DocSecurity>
  <Lines>31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2-05-13T10:12:00Z</dcterms:created>
  <dcterms:modified xsi:type="dcterms:W3CDTF">2022-05-13T10:12:00Z</dcterms:modified>
</cp:coreProperties>
</file>